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B9D0F" w14:textId="77777777" w:rsidR="009B32A3" w:rsidRPr="00F540ED" w:rsidRDefault="00000000" w:rsidP="00A60AE8">
      <w:pPr>
        <w:spacing w:line="240" w:lineRule="auto"/>
        <w:rPr>
          <w:rFonts w:ascii="Times New Roman" w:hAnsi="Times New Roman" w:cs="Times New Roman"/>
          <w:sz w:val="24"/>
          <w:szCs w:val="24"/>
          <w:lang w:val="en-GB" w:eastAsia="zh-TW"/>
        </w:rPr>
      </w:pPr>
      <w:bookmarkStart w:id="0" w:name="_Toc73974352"/>
      <w:bookmarkStart w:id="1" w:name="_Toc82595588"/>
      <w:r w:rsidRPr="00F540ED">
        <w:rPr>
          <w:rFonts w:ascii="Times New Roman" w:hAnsi="Times New Roman" w:cs="Times New Roman"/>
          <w:sz w:val="24"/>
          <w:szCs w:val="24"/>
          <w:lang w:val="en-GB"/>
        </w:rPr>
        <w:t>Supplementary Figure 1 Scree plot of principal component analysis</w:t>
      </w:r>
      <w:bookmarkEnd w:id="0"/>
      <w:bookmarkEnd w:id="1"/>
      <w:r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84177" w:rsidRPr="00F540ED">
        <w:rPr>
          <w:rFonts w:ascii="Times New Roman" w:hAnsi="Times New Roman" w:cs="Times New Roman"/>
          <w:sz w:val="24"/>
          <w:szCs w:val="24"/>
          <w:lang w:val="en-GB"/>
        </w:rPr>
        <w:t>(A) and R-square analysis of the proportion of variation</w:t>
      </w:r>
      <w:r w:rsidR="00BA5416" w:rsidRPr="00F540ED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84177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accounted for (B).</w:t>
      </w:r>
    </w:p>
    <w:p w14:paraId="3884FAA7" w14:textId="77777777" w:rsidR="009B32A3" w:rsidRPr="00F540ED" w:rsidRDefault="009B32A3">
      <w:pPr>
        <w:pStyle w:val="a4"/>
        <w:outlineLvl w:val="1"/>
        <w:rPr>
          <w:sz w:val="28"/>
          <w:szCs w:val="28"/>
          <w:lang w:val="en-GB"/>
        </w:rPr>
      </w:pPr>
    </w:p>
    <w:p w14:paraId="6090A6F8" w14:textId="77777777" w:rsidR="00984177" w:rsidRPr="00F540ED" w:rsidRDefault="00000000" w:rsidP="000D484E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  <w:r w:rsidRPr="00F540ED"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  <w:t>A</w:t>
      </w:r>
    </w:p>
    <w:p w14:paraId="28625648" w14:textId="77777777" w:rsidR="009B32A3" w:rsidRPr="00F540ED" w:rsidRDefault="00000000" w:rsidP="009B32A3">
      <w:pPr>
        <w:spacing w:line="480" w:lineRule="auto"/>
        <w:rPr>
          <w:rFonts w:ascii="Times New Roman" w:eastAsia="標楷體" w:hAnsi="Times New Roman" w:cs="Times New Roman"/>
          <w:lang w:val="en-GB"/>
        </w:rPr>
      </w:pPr>
      <w:r w:rsidRPr="00F540ED">
        <w:rPr>
          <w:rFonts w:ascii="Times New Roman" w:eastAsia="標楷體" w:hAnsi="Times New Roman" w:cs="Times New Roman"/>
          <w:noProof/>
          <w:lang w:val="en-GB"/>
        </w:rPr>
        <w:drawing>
          <wp:inline distT="0" distB="0" distL="0" distR="0" wp14:anchorId="1FE7EB3A" wp14:editId="1F37E4E4">
            <wp:extent cx="2935392" cy="2784764"/>
            <wp:effectExtent l="0" t="0" r="0" b="0"/>
            <wp:docPr id="5" name="內容版面配置區 4" descr="Chart, line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4196FFB-D3FA-4E87-BDB2-73E5356B67B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內容版面配置區 4" descr="Chart, line chart&#10;&#10;Description automatically generated">
                      <a:extLst>
                        <a:ext uri="{FF2B5EF4-FFF2-40B4-BE49-F238E27FC236}">
                          <a16:creationId xmlns:a16="http://schemas.microsoft.com/office/drawing/2014/main" id="{B4196FFB-D3FA-4E87-BDB2-73E5356B67B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60526" cy="28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4C7FE" w14:textId="77777777" w:rsidR="009B32A3" w:rsidRPr="00F540ED" w:rsidRDefault="009B32A3">
      <w:pPr>
        <w:rPr>
          <w:rFonts w:ascii="Times New Roman" w:eastAsia="標楷體" w:hAnsi="Times New Roman" w:cs="Times New Roman"/>
          <w:lang w:val="en-GB"/>
        </w:rPr>
      </w:pPr>
    </w:p>
    <w:p w14:paraId="69C9522F" w14:textId="77777777" w:rsidR="00196614" w:rsidRPr="00F540ED" w:rsidRDefault="00000000" w:rsidP="00A60AE8">
      <w:pPr>
        <w:spacing w:line="240" w:lineRule="auto"/>
        <w:rPr>
          <w:rFonts w:ascii="Times New Roman" w:hAnsi="Times New Roman" w:cs="Times New Roman"/>
          <w:sz w:val="28"/>
          <w:szCs w:val="28"/>
          <w:lang w:val="en-GB" w:eastAsia="zh-TW"/>
        </w:rPr>
      </w:pPr>
      <w:bookmarkStart w:id="2" w:name="_Toc73974353"/>
      <w:bookmarkStart w:id="3" w:name="_Toc82595589"/>
      <w:r w:rsidRPr="00F540ED">
        <w:rPr>
          <w:rFonts w:ascii="Times New Roman" w:hAnsi="Times New Roman" w:cs="Times New Roman"/>
          <w:b/>
          <w:bCs/>
          <w:sz w:val="28"/>
          <w:szCs w:val="28"/>
          <w:lang w:val="en-GB"/>
        </w:rPr>
        <w:t>B</w:t>
      </w:r>
      <w:bookmarkEnd w:id="2"/>
      <w:bookmarkEnd w:id="3"/>
    </w:p>
    <w:p w14:paraId="6B62B907" w14:textId="77777777" w:rsidR="009B32A3" w:rsidRPr="00F540ED" w:rsidRDefault="00000000" w:rsidP="009B32A3">
      <w:pPr>
        <w:rPr>
          <w:rFonts w:ascii="Times New Roman" w:hAnsi="Times New Roman" w:cs="Times New Roman"/>
          <w:lang w:val="en-GB"/>
        </w:rPr>
      </w:pPr>
      <w:r w:rsidRPr="00F540ED"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3E54C9FB" wp14:editId="55D58324">
            <wp:extent cx="2763982" cy="2141926"/>
            <wp:effectExtent l="0" t="0" r="0" b="0"/>
            <wp:docPr id="1" name="圖片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692" cy="2156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612738" w14:textId="77777777" w:rsidR="00A265E7" w:rsidRPr="00F540ED" w:rsidRDefault="00A265E7">
      <w:pPr>
        <w:rPr>
          <w:rFonts w:ascii="Times New Roman" w:hAnsi="Times New Roman" w:cs="Times New Roman"/>
          <w:lang w:val="en-GB"/>
        </w:rPr>
      </w:pPr>
    </w:p>
    <w:p w14:paraId="3B2A7BEA" w14:textId="77777777" w:rsidR="000711B7" w:rsidRPr="00F540ED" w:rsidRDefault="000711B7">
      <w:pPr>
        <w:rPr>
          <w:rFonts w:ascii="Times New Roman" w:hAnsi="Times New Roman" w:cs="Times New Roman"/>
          <w:lang w:val="en-GB"/>
        </w:rPr>
      </w:pPr>
    </w:p>
    <w:p w14:paraId="67E0A16A" w14:textId="77777777" w:rsidR="000711B7" w:rsidRPr="00F540ED" w:rsidRDefault="000711B7">
      <w:pPr>
        <w:rPr>
          <w:rFonts w:ascii="Times New Roman" w:hAnsi="Times New Roman" w:cs="Times New Roman"/>
          <w:lang w:val="en-GB"/>
        </w:rPr>
      </w:pPr>
    </w:p>
    <w:p w14:paraId="2F9D3E71" w14:textId="77777777" w:rsidR="000711B7" w:rsidRPr="00F540ED" w:rsidRDefault="000711B7">
      <w:pPr>
        <w:rPr>
          <w:rFonts w:ascii="Times New Roman" w:hAnsi="Times New Roman" w:cs="Times New Roman"/>
          <w:lang w:val="en-GB"/>
        </w:rPr>
      </w:pPr>
    </w:p>
    <w:p w14:paraId="3E715436" w14:textId="77777777" w:rsidR="00383408" w:rsidRPr="00F540ED" w:rsidRDefault="00383408">
      <w:pPr>
        <w:rPr>
          <w:rFonts w:ascii="Times New Roman" w:hAnsi="Times New Roman" w:cs="Times New Roman"/>
          <w:lang w:val="en-GB"/>
        </w:rPr>
      </w:pPr>
    </w:p>
    <w:p w14:paraId="1CB86952" w14:textId="561CC098" w:rsidR="00F20FA3" w:rsidRDefault="00F20FA3">
      <w:pPr>
        <w:rPr>
          <w:rFonts w:ascii="Times New Roman" w:hAnsi="Times New Roman" w:cs="Times New Roman"/>
          <w:lang w:val="en-GB"/>
        </w:rPr>
      </w:pPr>
    </w:p>
    <w:p w14:paraId="2815640F" w14:textId="10CEB8E4" w:rsidR="00511DC6" w:rsidRDefault="00511DC6">
      <w:pPr>
        <w:rPr>
          <w:rFonts w:ascii="Times New Roman" w:hAnsi="Times New Roman" w:cs="Times New Roman"/>
          <w:lang w:val="en-GB"/>
        </w:rPr>
      </w:pPr>
    </w:p>
    <w:p w14:paraId="6597C98F" w14:textId="77777777" w:rsidR="00511DC6" w:rsidRPr="00F540ED" w:rsidRDefault="00511DC6">
      <w:pPr>
        <w:rPr>
          <w:rFonts w:ascii="Times New Roman" w:hAnsi="Times New Roman" w:cs="Times New Roman"/>
          <w:lang w:val="en-GB"/>
        </w:rPr>
      </w:pPr>
    </w:p>
    <w:p w14:paraId="36AF2E0A" w14:textId="77777777" w:rsidR="0083276F" w:rsidRPr="00F540ED" w:rsidRDefault="00000000" w:rsidP="0083276F">
      <w:pPr>
        <w:widowControl w:val="0"/>
        <w:spacing w:line="360" w:lineRule="auto"/>
        <w:rPr>
          <w:rFonts w:ascii="Times New Roman" w:hAnsi="Times New Roman" w:cs="Times New Roman"/>
          <w:sz w:val="24"/>
          <w:szCs w:val="28"/>
          <w:lang w:val="en-GB"/>
        </w:rPr>
      </w:pPr>
      <w:bookmarkStart w:id="4" w:name="_Hlk104051640"/>
      <w:r w:rsidRPr="00F540ED">
        <w:rPr>
          <w:rFonts w:ascii="Times New Roman" w:hAnsi="Times New Roman" w:cs="Times New Roman"/>
          <w:sz w:val="24"/>
          <w:szCs w:val="28"/>
          <w:lang w:val="en-GB"/>
        </w:rPr>
        <w:lastRenderedPageBreak/>
        <w:t>Supplementary Figure 2: Flow diagram of participant enrolment</w:t>
      </w:r>
      <w:r w:rsidR="00BA5416" w:rsidRPr="00F540ED">
        <w:rPr>
          <w:rFonts w:ascii="Times New Roman" w:hAnsi="Times New Roman" w:cs="Times New Roman"/>
          <w:sz w:val="24"/>
          <w:szCs w:val="28"/>
          <w:lang w:val="en-GB"/>
        </w:rPr>
        <w:t xml:space="preserve"> process</w:t>
      </w:r>
      <w:r w:rsidRPr="00F540ED">
        <w:rPr>
          <w:rFonts w:ascii="Times New Roman" w:hAnsi="Times New Roman" w:cs="Times New Roman"/>
          <w:sz w:val="24"/>
          <w:szCs w:val="28"/>
          <w:lang w:val="en-GB"/>
        </w:rPr>
        <w:t xml:space="preserve">. </w:t>
      </w:r>
    </w:p>
    <w:p w14:paraId="7985FC70" w14:textId="77777777" w:rsidR="0083276F" w:rsidRPr="00F540ED" w:rsidRDefault="00000000" w:rsidP="0083276F">
      <w:pPr>
        <w:spacing w:line="360" w:lineRule="auto"/>
        <w:rPr>
          <w:rFonts w:ascii="Times New Roman" w:eastAsia="標楷體" w:hAnsi="Times New Roman" w:cs="Times New Roman"/>
          <w:szCs w:val="24"/>
          <w:lang w:val="en-GB"/>
        </w:rPr>
      </w:pPr>
      <w:r w:rsidRPr="00F540ED">
        <w:rPr>
          <w:rFonts w:ascii="Times New Roman" w:eastAsia="標楷體" w:hAnsi="Times New Roman" w:cs="Times New Roman"/>
          <w:noProof/>
          <w:szCs w:val="24"/>
          <w:lang w:val="en-GB"/>
        </w:rPr>
        <w:drawing>
          <wp:inline distT="0" distB="0" distL="0" distR="0" wp14:anchorId="7B14D790" wp14:editId="699EA732">
            <wp:extent cx="6176010" cy="256032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010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32477B" w14:textId="77777777" w:rsidR="0083276F" w:rsidRPr="00F540ED" w:rsidRDefault="00000000" w:rsidP="0083276F">
      <w:pPr>
        <w:spacing w:line="360" w:lineRule="auto"/>
        <w:rPr>
          <w:rFonts w:ascii="Times New Roman" w:eastAsia="標楷體" w:hAnsi="Times New Roman" w:cs="Times New Roman"/>
          <w:szCs w:val="24"/>
          <w:lang w:val="en-GB"/>
        </w:rPr>
      </w:pPr>
      <w:proofErr w:type="spellStart"/>
      <w:r w:rsidRPr="00F540ED">
        <w:rPr>
          <w:rFonts w:ascii="Times New Roman" w:eastAsia="標楷體" w:hAnsi="Times New Roman" w:cs="Times New Roman"/>
          <w:szCs w:val="24"/>
          <w:lang w:val="en-GB"/>
        </w:rPr>
        <w:t>TwSHHH</w:t>
      </w:r>
      <w:proofErr w:type="spellEnd"/>
      <w:r w:rsidRPr="00F540ED">
        <w:rPr>
          <w:rFonts w:ascii="Times New Roman" w:eastAsia="標楷體" w:hAnsi="Times New Roman" w:cs="Times New Roman"/>
          <w:szCs w:val="24"/>
          <w:lang w:val="en-GB"/>
        </w:rPr>
        <w:t>: Taiwanese Survey on Hypertension, Hyperglycaemia, and Hyperlipidaemia; NHIRD: National Health Insurance Research Database </w:t>
      </w:r>
    </w:p>
    <w:p w14:paraId="37ECF7A6" w14:textId="77777777" w:rsidR="0083276F" w:rsidRPr="00F540ED" w:rsidRDefault="0083276F" w:rsidP="0083276F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p w14:paraId="18E57D77" w14:textId="77777777" w:rsidR="0083276F" w:rsidRPr="00F540ED" w:rsidRDefault="0083276F" w:rsidP="0083276F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p w14:paraId="370AEFC2" w14:textId="77777777" w:rsidR="0083276F" w:rsidRPr="00F540ED" w:rsidRDefault="0083276F" w:rsidP="0083276F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p w14:paraId="399CC1CA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DC333D4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4A836DD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44D96DF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FA1DA01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F352EE8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6554C40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15B2883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12E0DC4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ED312C9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2848927" w14:textId="77777777" w:rsidR="0083276F" w:rsidRPr="00F540ED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18E78BA" w14:textId="4AF2EEF1" w:rsidR="0083276F" w:rsidRDefault="0083276F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4C583CB" w14:textId="7AC555DD" w:rsidR="00511DC6" w:rsidRDefault="00511DC6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F7BF0CC" w14:textId="77777777" w:rsidR="00511DC6" w:rsidRPr="00F540ED" w:rsidRDefault="00511DC6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573332D" w14:textId="7B895801" w:rsidR="003A29FD" w:rsidRPr="00F540ED" w:rsidRDefault="00000000" w:rsidP="00192F82">
      <w:p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F540ED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Supplementary 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Figure </w:t>
      </w:r>
      <w:r w:rsidR="0083276F" w:rsidRPr="00F540ED">
        <w:rPr>
          <w:rFonts w:ascii="Times New Roman" w:hAnsi="Times New Roman" w:cs="Times New Roman"/>
          <w:sz w:val="24"/>
          <w:szCs w:val="24"/>
          <w:lang w:val="en-GB"/>
        </w:rPr>
        <w:t>3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End w:id="4"/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Subgroup analyses </w:t>
      </w:r>
      <w:r w:rsidR="00BA5416" w:rsidRPr="00F540ED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incident T2DM according to</w:t>
      </w:r>
      <w:r w:rsidR="005843D0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Start w:id="5" w:name="_Hlk89800387"/>
      <w:r w:rsidR="005843D0" w:rsidRPr="00F540ED">
        <w:rPr>
          <w:rFonts w:ascii="Times New Roman" w:hAnsi="Times New Roman" w:cs="Times New Roman"/>
          <w:sz w:val="24"/>
          <w:szCs w:val="24"/>
          <w:lang w:val="en-GB"/>
        </w:rPr>
        <w:t>the comparisons of the highest and lowest</w:t>
      </w:r>
      <w:r w:rsidR="0083276F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quartiles</w:t>
      </w:r>
      <w:r w:rsidR="005843D0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bookmarkEnd w:id="5"/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>DASH (A), PCA-Western pattern</w:t>
      </w:r>
      <w:r w:rsidR="00BA5416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>(B), PCA-prudent (C), PCA-dairy and plant-based (D), PLS-health-conscious</w:t>
      </w:r>
      <w:r w:rsidR="00BA5416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(E), PLS fish vegetable (F), </w:t>
      </w:r>
      <w:r w:rsidR="00BA5416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>PLS fruit seafood</w:t>
      </w:r>
      <w:r w:rsidR="00BA5416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2F82" w:rsidRPr="00F540ED">
        <w:rPr>
          <w:rFonts w:ascii="Times New Roman" w:hAnsi="Times New Roman" w:cs="Times New Roman"/>
          <w:sz w:val="24"/>
          <w:szCs w:val="24"/>
          <w:lang w:val="en-GB"/>
        </w:rPr>
        <w:t>(G)</w:t>
      </w:r>
      <w:r w:rsidR="00F540ED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3F7F1FB6" w14:textId="77777777" w:rsidR="003A29FD" w:rsidRPr="00F540ED" w:rsidRDefault="003A29FD" w:rsidP="00192F82">
      <w:pPr>
        <w:spacing w:line="276" w:lineRule="auto"/>
        <w:rPr>
          <w:rFonts w:ascii="Times New Roman" w:hAnsi="Times New Roman" w:cs="Times New Roman"/>
          <w:sz w:val="28"/>
          <w:szCs w:val="28"/>
          <w:lang w:val="en-GB"/>
        </w:rPr>
      </w:pPr>
    </w:p>
    <w:p w14:paraId="0AF06535" w14:textId="77777777" w:rsidR="003A29FD" w:rsidRPr="00F540ED" w:rsidRDefault="00000000" w:rsidP="00192F82">
      <w:pPr>
        <w:spacing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F540ED">
        <w:rPr>
          <w:rFonts w:ascii="Times New Roman" w:hAnsi="Times New Roman" w:cs="Times New Roman"/>
          <w:noProof/>
          <w:sz w:val="28"/>
          <w:szCs w:val="28"/>
          <w:lang w:val="en-GB"/>
        </w:rPr>
        <w:drawing>
          <wp:inline distT="0" distB="0" distL="0" distR="0" wp14:anchorId="06811AFC" wp14:editId="21F4E5A7">
            <wp:extent cx="5514535" cy="4013200"/>
            <wp:effectExtent l="0" t="0" r="0" b="6350"/>
            <wp:docPr id="158" name="圖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149" cy="40231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675ECC" w14:textId="3148644A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59, &gt;=60 years), gender, current smoking status (yes or no), alcohol 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consumption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(yes or no), BMI (&lt;18, 18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23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6FAC88F4" w14:textId="77777777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490EF878" w14:textId="77777777" w:rsidR="00027904" w:rsidRPr="00F540ED" w:rsidRDefault="00027904" w:rsidP="00192F82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</w:p>
    <w:p w14:paraId="5E5EE8F0" w14:textId="77777777" w:rsidR="00383408" w:rsidRPr="00F540ED" w:rsidRDefault="00000000">
      <w:pPr>
        <w:rPr>
          <w:rFonts w:ascii="Times New Roman" w:hAnsi="Times New Roman" w:cs="Times New Roman"/>
          <w:lang w:val="en-GB"/>
        </w:rPr>
      </w:pPr>
      <w:r w:rsidRPr="00F540ED"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4B1B02AC" wp14:editId="66425381">
            <wp:extent cx="5641145" cy="4078888"/>
            <wp:effectExtent l="0" t="0" r="0" b="0"/>
            <wp:docPr id="159" name="圖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067" cy="4088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1B14C1" w14:textId="3F6BF146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&gt;=60 years old), gender, current smoking status (yes or no), alcohol drinking (yes or no), BMI (&lt;18, 18</w:t>
      </w:r>
      <w:r w:rsidR="004F3350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4F3350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</w:t>
      </w:r>
      <w:r w:rsidR="004F3350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</w:t>
      </w:r>
      <w:r w:rsidR="004F3350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7BF81A95" w14:textId="77777777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7820CAAD" w14:textId="77777777" w:rsidR="00383408" w:rsidRPr="00F540ED" w:rsidRDefault="00000000">
      <w:pPr>
        <w:rPr>
          <w:rFonts w:ascii="Times New Roman" w:hAnsi="Times New Roman" w:cs="Times New Roman"/>
          <w:lang w:val="en-GB"/>
        </w:rPr>
      </w:pPr>
      <w:r w:rsidRPr="00F540ED"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198A5F98" wp14:editId="6C821AFD">
            <wp:extent cx="5840730" cy="4115435"/>
            <wp:effectExtent l="0" t="0" r="7620" b="0"/>
            <wp:docPr id="160" name="圖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5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730" cy="4115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0C3521" w14:textId="23532EF4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&gt;=60 years old), gender, current smoking status (yes or no), alcohol drinking (yes or no), BMI (&lt;18, 18</w:t>
      </w:r>
      <w:r w:rsidR="005D290B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5D290B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</w:t>
      </w:r>
      <w:r w:rsidR="005D290B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</w:t>
      </w:r>
      <w:r w:rsidR="005D290B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785EE437" w14:textId="77777777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6B65F8C8" w14:textId="77777777" w:rsidR="00383408" w:rsidRPr="00F540ED" w:rsidRDefault="00383408">
      <w:pPr>
        <w:rPr>
          <w:rFonts w:ascii="Times New Roman" w:hAnsi="Times New Roman" w:cs="Times New Roman"/>
          <w:lang w:val="en-GB"/>
        </w:rPr>
      </w:pPr>
    </w:p>
    <w:p w14:paraId="4205F296" w14:textId="77777777" w:rsidR="00383408" w:rsidRPr="00F540ED" w:rsidRDefault="00000000">
      <w:pPr>
        <w:rPr>
          <w:rFonts w:ascii="Times New Roman" w:hAnsi="Times New Roman" w:cs="Times New Roman"/>
          <w:lang w:val="en-GB"/>
        </w:rPr>
      </w:pPr>
      <w:r w:rsidRPr="00F540ED"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565254C5" wp14:editId="2F8AE2F5">
            <wp:extent cx="6133514" cy="4066540"/>
            <wp:effectExtent l="0" t="0" r="635" b="0"/>
            <wp:docPr id="161" name="圖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001" cy="4066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384DEA" w14:textId="51AF4CA0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&gt;=60 years old), gender, current smoking status (yes or no), alcohol drinking (yes or no), BMI (&lt;18, 18</w:t>
      </w:r>
      <w:r w:rsidR="00510B9A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510B9A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</w:t>
      </w:r>
      <w:r w:rsidR="00510B9A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</w:t>
      </w:r>
      <w:r w:rsidR="00510B9A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0011F9A8" w14:textId="77777777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4CA34805" w14:textId="77777777" w:rsidR="00383408" w:rsidRPr="00F540ED" w:rsidRDefault="00383408">
      <w:pPr>
        <w:rPr>
          <w:rFonts w:ascii="Times New Roman" w:hAnsi="Times New Roman" w:cs="Times New Roman"/>
          <w:lang w:val="en-GB"/>
        </w:rPr>
      </w:pPr>
    </w:p>
    <w:p w14:paraId="2F0EC52E" w14:textId="77777777" w:rsidR="00F20FA3" w:rsidRPr="00F540ED" w:rsidRDefault="00F20FA3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</w:p>
    <w:p w14:paraId="64AF4343" w14:textId="77777777" w:rsidR="00F20FA3" w:rsidRPr="00F540ED" w:rsidRDefault="00000000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  <w:r w:rsidRPr="00F540ED">
        <w:rPr>
          <w:rFonts w:ascii="Times New Roman" w:hAnsi="Times New Roman" w:cs="Times New Roman"/>
          <w:b/>
          <w:bCs/>
          <w:noProof/>
          <w:sz w:val="24"/>
          <w:szCs w:val="24"/>
          <w:lang w:val="en-GB" w:eastAsia="zh-TW"/>
        </w:rPr>
        <w:lastRenderedPageBreak/>
        <w:drawing>
          <wp:inline distT="0" distB="0" distL="0" distR="0" wp14:anchorId="7E319F3A" wp14:editId="50B6662F">
            <wp:extent cx="5919470" cy="4273550"/>
            <wp:effectExtent l="0" t="0" r="5080" b="0"/>
            <wp:docPr id="162" name="圖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470" cy="4273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B43B1B" w14:textId="15EF4E49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&gt;=60 years old), gender, current smoking status (yes or no), alcohol drinking (yes or no), BMI (&lt;18, 18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23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474C4583" w14:textId="77777777" w:rsidR="005843D0" w:rsidRPr="00511DC6" w:rsidRDefault="00000000" w:rsidP="005843D0">
      <w:pPr>
        <w:spacing w:line="24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BA541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54139019" w14:textId="77777777" w:rsidR="005843D0" w:rsidRPr="00F540ED" w:rsidRDefault="005843D0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</w:p>
    <w:p w14:paraId="0D8C034D" w14:textId="77777777" w:rsidR="005843D0" w:rsidRPr="00F540ED" w:rsidRDefault="005843D0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</w:p>
    <w:p w14:paraId="4F6749E2" w14:textId="77777777" w:rsidR="005843D0" w:rsidRPr="00F540ED" w:rsidRDefault="005843D0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</w:p>
    <w:p w14:paraId="488A43AF" w14:textId="77777777" w:rsidR="00F20FA3" w:rsidRPr="00F540ED" w:rsidRDefault="00000000">
      <w:pPr>
        <w:rPr>
          <w:rFonts w:ascii="Times New Roman" w:hAnsi="Times New Roman" w:cs="Times New Roman"/>
          <w:b/>
          <w:bCs/>
          <w:sz w:val="24"/>
          <w:szCs w:val="24"/>
          <w:lang w:val="en-GB" w:eastAsia="zh-TW"/>
        </w:rPr>
      </w:pPr>
      <w:r w:rsidRPr="00F540ED">
        <w:rPr>
          <w:rFonts w:ascii="Times New Roman" w:hAnsi="Times New Roman" w:cs="Times New Roman"/>
          <w:b/>
          <w:bCs/>
          <w:noProof/>
          <w:sz w:val="24"/>
          <w:szCs w:val="24"/>
          <w:lang w:val="en-GB" w:eastAsia="zh-TW"/>
        </w:rPr>
        <w:lastRenderedPageBreak/>
        <w:drawing>
          <wp:inline distT="0" distB="0" distL="0" distR="0" wp14:anchorId="007B0B7E" wp14:editId="0B74A244">
            <wp:extent cx="5803900" cy="4041775"/>
            <wp:effectExtent l="0" t="0" r="0" b="0"/>
            <wp:docPr id="163" name="圖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404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536F94" w14:textId="6DB6DB9A" w:rsidR="00414A18" w:rsidRPr="00511DC6" w:rsidRDefault="00000000" w:rsidP="00414A1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&gt;=60 years old), gender, current smoking status (yes or no), alcohol drinking (yes or no), BMI (&lt;18, 18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</w:t>
      </w:r>
      <w:r w:rsidR="00A06E29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4AEC8D41" w14:textId="77777777" w:rsidR="00F20FA3" w:rsidRPr="00511DC6" w:rsidRDefault="00000000" w:rsidP="00414A1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9826D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6FF3E6A1" w14:textId="77777777" w:rsidR="00F20FA3" w:rsidRPr="00F540ED" w:rsidRDefault="00F20FA3">
      <w:pPr>
        <w:rPr>
          <w:rFonts w:ascii="Times New Roman" w:hAnsi="Times New Roman" w:cs="Times New Roman"/>
          <w:lang w:val="en-GB"/>
        </w:rPr>
      </w:pPr>
    </w:p>
    <w:p w14:paraId="7AE39D87" w14:textId="23FCA061" w:rsidR="00414A18" w:rsidRPr="00511DC6" w:rsidRDefault="00000000" w:rsidP="00414A1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F540ED"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1481B4BE" wp14:editId="4EFF982E">
            <wp:extent cx="5871210" cy="4328795"/>
            <wp:effectExtent l="0" t="0" r="0" b="0"/>
            <wp:docPr id="164" name="圖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210" cy="4328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540ED">
        <w:rPr>
          <w:rFonts w:ascii="Times New Roman" w:hAnsi="Times New Roman" w:cs="Times New Roman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odel 3: Adjusted for age (2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&gt;=60 years old), gender, current smoking status (yes or no), alcohol drinking (yes or no), BMI (&lt;18, 18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1, 21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,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3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5, &gt;25), exercise (0, &lt;150, &gt;=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 weekly), sedation time (&lt;/&gt;=2 hours daily) and waist circumference (&lt;/&gt;=8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female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; &lt;/&gt;=9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cm in male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), systolic blood pressure, family history of diabetes, marital status, education level (&lt;/&gt;=9 years), and average monthly income (&lt;/&gt;=40,000 New Taiwan Dollars).</w:t>
      </w:r>
    </w:p>
    <w:p w14:paraId="091F4BBE" w14:textId="77777777" w:rsidR="00F20FA3" w:rsidRPr="00511DC6" w:rsidRDefault="00000000" w:rsidP="00414A1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Presented as hazard ratios and 95% confidence interval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</w:p>
    <w:p w14:paraId="10A969B4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4E48E246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5D1D86FF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50D0D03C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75D16157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7C9034BF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43448430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36900892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4EA5886E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3F6FB110" w14:textId="77777777" w:rsidR="00414A18" w:rsidRPr="00F540ED" w:rsidRDefault="00414A18" w:rsidP="00414A18">
      <w:pPr>
        <w:rPr>
          <w:rFonts w:ascii="Times New Roman" w:hAnsi="Times New Roman" w:cs="Times New Roman"/>
          <w:lang w:val="en-GB"/>
        </w:rPr>
      </w:pPr>
    </w:p>
    <w:p w14:paraId="513CB955" w14:textId="7015473A" w:rsidR="00571088" w:rsidRPr="00511DC6" w:rsidRDefault="00000000" w:rsidP="00A60AE8">
      <w:pPr>
        <w:spacing w:line="240" w:lineRule="auto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bookmarkStart w:id="6" w:name="_Toc73974364"/>
      <w:bookmarkStart w:id="7" w:name="_Toc82595601"/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Supplementary Table </w:t>
      </w:r>
      <w:r w:rsidR="000711B7" w:rsidRPr="00511DC6">
        <w:rPr>
          <w:rFonts w:ascii="Times New Roman" w:hAnsi="Times New Roman" w:cs="Times New Roman"/>
          <w:sz w:val="24"/>
          <w:szCs w:val="24"/>
          <w:lang w:val="en-GB"/>
        </w:rPr>
        <w:t>1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Content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s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of food groups </w:t>
      </w:r>
      <w:r w:rsidR="0077376B" w:rsidRPr="00511DC6">
        <w:rPr>
          <w:rFonts w:ascii="Times New Roman" w:hAnsi="Times New Roman" w:cs="Times New Roman"/>
          <w:sz w:val="24"/>
          <w:szCs w:val="24"/>
          <w:lang w:val="en-GB"/>
        </w:rPr>
        <w:t>in the locally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77376B" w:rsidRPr="00511DC6">
        <w:rPr>
          <w:rFonts w:ascii="Times New Roman" w:hAnsi="Times New Roman" w:cs="Times New Roman"/>
          <w:sz w:val="24"/>
          <w:szCs w:val="24"/>
          <w:lang w:val="en-GB"/>
        </w:rPr>
        <w:t>specific food frequency questionnaire</w:t>
      </w:r>
    </w:p>
    <w:bookmarkEnd w:id="6"/>
    <w:bookmarkEnd w:id="7"/>
    <w:p w14:paraId="219EC9B2" w14:textId="77777777" w:rsidR="00571088" w:rsidRPr="00F540ED" w:rsidRDefault="00571088" w:rsidP="00571088">
      <w:pPr>
        <w:pStyle w:val="EndNoteBibliography"/>
        <w:rPr>
          <w:noProof w:val="0"/>
          <w:sz w:val="28"/>
          <w:szCs w:val="28"/>
          <w:lang w:val="en-GB"/>
        </w:rPr>
      </w:pPr>
    </w:p>
    <w:tbl>
      <w:tblPr>
        <w:tblW w:w="814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686"/>
        <w:gridCol w:w="4461"/>
      </w:tblGrid>
      <w:tr w:rsidR="00E37517" w14:paraId="3D0A80B8" w14:textId="77777777" w:rsidTr="00155553">
        <w:trPr>
          <w:trHeight w:val="342"/>
        </w:trPr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AC8701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Food group</w:t>
            </w:r>
          </w:p>
        </w:tc>
        <w:tc>
          <w:tcPr>
            <w:tcW w:w="44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42D4B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Food items</w:t>
            </w:r>
          </w:p>
        </w:tc>
      </w:tr>
      <w:tr w:rsidR="00E37517" w14:paraId="638892EF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F10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Meat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7FB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Meat or poultry </w:t>
            </w:r>
          </w:p>
        </w:tc>
      </w:tr>
      <w:tr w:rsidR="00E37517" w14:paraId="64BCBF97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9BEC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ish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BDF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ish</w:t>
            </w:r>
          </w:p>
        </w:tc>
      </w:tr>
      <w:tr w:rsidR="00E37517" w14:paraId="272E56C2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EDE4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Seafood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2C64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Seafood </w:t>
            </w:r>
          </w:p>
        </w:tc>
      </w:tr>
      <w:tr w:rsidR="00E37517" w14:paraId="521C020B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321B3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Egg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A5F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Egg</w:t>
            </w:r>
          </w:p>
        </w:tc>
      </w:tr>
      <w:tr w:rsidR="00E37517" w14:paraId="1E3B8FC1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4FD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Milk  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B26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Milk and gouty milk </w:t>
            </w:r>
          </w:p>
        </w:tc>
      </w:tr>
      <w:tr w:rsidR="00E37517" w14:paraId="3EEA7EB1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A864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heese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F6E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heese</w:t>
            </w:r>
          </w:p>
        </w:tc>
      </w:tr>
      <w:tr w:rsidR="00E37517" w14:paraId="5644ECC6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1B6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Diary product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F73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Yogurt, yogurt, Yakult</w:t>
            </w:r>
          </w:p>
        </w:tc>
      </w:tr>
      <w:tr w:rsidR="00E37517" w14:paraId="180954B7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C4D4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Legumes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EA05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Legumes</w:t>
            </w:r>
          </w:p>
        </w:tc>
      </w:tr>
      <w:tr w:rsidR="00E37517" w14:paraId="33222DDE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3ABC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Vegetables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B23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Vegetables</w:t>
            </w:r>
          </w:p>
        </w:tc>
      </w:tr>
      <w:tr w:rsidR="00E37517" w14:paraId="6133D917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66C7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Fruits 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3B1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Fruits </w:t>
            </w:r>
          </w:p>
        </w:tc>
      </w:tr>
      <w:tr w:rsidR="00E37517" w14:paraId="6C95F47A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C2B3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Processed meat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37B8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Hamburger </w:t>
            </w:r>
          </w:p>
        </w:tc>
      </w:tr>
      <w:tr w:rsidR="00E37517" w14:paraId="20502D80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ECB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rench fries 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7421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rench fries </w:t>
            </w:r>
          </w:p>
        </w:tc>
      </w:tr>
      <w:tr w:rsidR="00E37517" w14:paraId="5F01CC84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E4E9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Pizza 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A789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Pizza </w:t>
            </w:r>
          </w:p>
        </w:tc>
      </w:tr>
      <w:tr w:rsidR="00E37517" w14:paraId="3BCC9FF0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C79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Desserts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757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Biscuits, candies, chocolate</w:t>
            </w:r>
          </w:p>
        </w:tc>
      </w:tr>
      <w:tr w:rsidR="00E37517" w14:paraId="399DFAAF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0932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ake, bread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923C4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ake, bread</w:t>
            </w:r>
          </w:p>
        </w:tc>
      </w:tr>
      <w:tr w:rsidR="00E37517" w14:paraId="0B3100B0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D54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Sweeten</w:t>
            </w:r>
            <w:r w:rsidR="00C357FF"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ed</w:t>
            </w: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soft drinks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1E0F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oke, Sarsi</w:t>
            </w:r>
          </w:p>
        </w:tc>
      </w:tr>
      <w:tr w:rsidR="00E37517" w14:paraId="61CE4F87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0AF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Ice cream, milkshake, ice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4C9C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Ice cream, milkshake, ice</w:t>
            </w:r>
          </w:p>
        </w:tc>
      </w:tr>
      <w:tr w:rsidR="00E37517" w14:paraId="44C88DEA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E5A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Coffee, tea 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276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Coffee, tea </w:t>
            </w:r>
          </w:p>
        </w:tc>
      </w:tr>
      <w:tr w:rsidR="00E37517" w14:paraId="35668EDF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913A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Sugar-sweetened beverages</w:t>
            </w:r>
          </w:p>
        </w:tc>
        <w:tc>
          <w:tcPr>
            <w:tcW w:w="4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4297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Sugar-sweetened beverages</w:t>
            </w:r>
          </w:p>
        </w:tc>
      </w:tr>
      <w:tr w:rsidR="00E37517" w14:paraId="468B0D1C" w14:textId="77777777" w:rsidTr="00155553">
        <w:trPr>
          <w:trHeight w:val="342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83CB0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Grains</w:t>
            </w:r>
          </w:p>
        </w:tc>
        <w:tc>
          <w:tcPr>
            <w:tcW w:w="44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12A2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Rice, noodles</w:t>
            </w:r>
          </w:p>
        </w:tc>
      </w:tr>
    </w:tbl>
    <w:p w14:paraId="5F82B739" w14:textId="77777777" w:rsidR="00571088" w:rsidRPr="00F540ED" w:rsidRDefault="00571088" w:rsidP="00571088">
      <w:pPr>
        <w:pStyle w:val="EndNoteBibliography"/>
        <w:ind w:left="720" w:hanging="720"/>
        <w:rPr>
          <w:noProof w:val="0"/>
          <w:lang w:val="en-GB"/>
        </w:rPr>
      </w:pPr>
    </w:p>
    <w:p w14:paraId="34BBED8F" w14:textId="77777777" w:rsidR="00571088" w:rsidRPr="00F540ED" w:rsidRDefault="00571088" w:rsidP="00571088">
      <w:pPr>
        <w:pStyle w:val="EndNoteBibliography"/>
        <w:ind w:left="720" w:hanging="720"/>
        <w:rPr>
          <w:noProof w:val="0"/>
          <w:lang w:val="en-GB"/>
        </w:rPr>
      </w:pPr>
    </w:p>
    <w:p w14:paraId="28955759" w14:textId="77777777" w:rsidR="00571088" w:rsidRPr="00F540ED" w:rsidRDefault="00571088">
      <w:pPr>
        <w:rPr>
          <w:rFonts w:ascii="Times New Roman" w:hAnsi="Times New Roman" w:cs="Times New Roman"/>
          <w:lang w:val="en-GB"/>
        </w:rPr>
        <w:sectPr w:rsidR="00571088" w:rsidRPr="00F540ED" w:rsidSect="00F20FA3">
          <w:pgSz w:w="12240" w:h="15840"/>
          <w:pgMar w:top="851" w:right="1440" w:bottom="567" w:left="1440" w:header="720" w:footer="720" w:gutter="0"/>
          <w:cols w:space="720"/>
          <w:docGrid w:linePitch="360"/>
        </w:sectPr>
      </w:pPr>
    </w:p>
    <w:p w14:paraId="0444C75B" w14:textId="77777777" w:rsidR="00571088" w:rsidRPr="00511DC6" w:rsidRDefault="00000000" w:rsidP="00196614">
      <w:pPr>
        <w:pStyle w:val="EndNoteBibliography"/>
        <w:ind w:left="720" w:hanging="720"/>
        <w:outlineLvl w:val="1"/>
        <w:rPr>
          <w:noProof w:val="0"/>
          <w:lang w:val="en-GB"/>
        </w:rPr>
      </w:pPr>
      <w:bookmarkStart w:id="8" w:name="_Toc73974365"/>
      <w:bookmarkStart w:id="9" w:name="_Toc82595602"/>
      <w:r w:rsidRPr="00511DC6">
        <w:rPr>
          <w:noProof w:val="0"/>
          <w:lang w:val="en-GB"/>
        </w:rPr>
        <w:lastRenderedPageBreak/>
        <w:t xml:space="preserve">Supplementary Table </w:t>
      </w:r>
      <w:r w:rsidR="000711B7" w:rsidRPr="00511DC6">
        <w:rPr>
          <w:noProof w:val="0"/>
          <w:lang w:val="en-GB"/>
        </w:rPr>
        <w:t>2</w:t>
      </w:r>
      <w:r w:rsidRPr="00511DC6">
        <w:rPr>
          <w:noProof w:val="0"/>
          <w:lang w:val="en-GB"/>
        </w:rPr>
        <w:t xml:space="preserve"> Official and modified definition</w:t>
      </w:r>
      <w:r w:rsidR="003A5ADC" w:rsidRPr="00511DC6">
        <w:rPr>
          <w:noProof w:val="0"/>
          <w:lang w:val="en-GB"/>
        </w:rPr>
        <w:t>s</w:t>
      </w:r>
      <w:r w:rsidRPr="00511DC6">
        <w:rPr>
          <w:noProof w:val="0"/>
          <w:lang w:val="en-GB"/>
        </w:rPr>
        <w:t xml:space="preserve"> of </w:t>
      </w:r>
      <w:r w:rsidR="003A5ADC" w:rsidRPr="00511DC6">
        <w:rPr>
          <w:noProof w:val="0"/>
          <w:lang w:val="en-GB"/>
        </w:rPr>
        <w:t xml:space="preserve">the </w:t>
      </w:r>
      <w:r w:rsidRPr="00511DC6">
        <w:rPr>
          <w:noProof w:val="0"/>
          <w:lang w:val="en-GB"/>
        </w:rPr>
        <w:t>alternative Mediterranean diet</w:t>
      </w:r>
      <w:bookmarkEnd w:id="8"/>
      <w:bookmarkEnd w:id="9"/>
      <w:r w:rsidR="008E16EE" w:rsidRPr="00511DC6">
        <w:rPr>
          <w:noProof w:val="0"/>
          <w:lang w:val="en-GB"/>
        </w:rPr>
        <w:t xml:space="preserve"> (</w:t>
      </w:r>
      <w:proofErr w:type="spellStart"/>
      <w:r w:rsidR="00BF3BD2" w:rsidRPr="00511DC6">
        <w:rPr>
          <w:noProof w:val="0"/>
          <w:lang w:val="en-GB"/>
        </w:rPr>
        <w:t>a</w:t>
      </w:r>
      <w:r w:rsidR="008E16EE" w:rsidRPr="00511DC6">
        <w:rPr>
          <w:noProof w:val="0"/>
          <w:lang w:val="en-GB"/>
        </w:rPr>
        <w:t>MED</w:t>
      </w:r>
      <w:proofErr w:type="spellEnd"/>
      <w:r w:rsidR="008E16EE" w:rsidRPr="00511DC6">
        <w:rPr>
          <w:noProof w:val="0"/>
          <w:lang w:val="en-GB"/>
        </w:rPr>
        <w:t xml:space="preserve">) </w:t>
      </w:r>
    </w:p>
    <w:p w14:paraId="5DA08F40" w14:textId="77777777" w:rsidR="00196614" w:rsidRPr="00F540ED" w:rsidRDefault="00196614" w:rsidP="00A60AE8">
      <w:pPr>
        <w:pStyle w:val="EndNoteBibliography"/>
        <w:ind w:left="720" w:hanging="720"/>
        <w:outlineLvl w:val="1"/>
        <w:rPr>
          <w:noProof w:val="0"/>
          <w:sz w:val="28"/>
          <w:szCs w:val="28"/>
          <w:lang w:val="en-GB"/>
        </w:rPr>
      </w:pPr>
    </w:p>
    <w:tbl>
      <w:tblPr>
        <w:tblW w:w="13750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712"/>
        <w:gridCol w:w="3360"/>
        <w:gridCol w:w="4678"/>
      </w:tblGrid>
      <w:tr w:rsidR="00E37517" w14:paraId="2DCBE862" w14:textId="77777777" w:rsidTr="00155553">
        <w:trPr>
          <w:trHeight w:val="255"/>
        </w:trPr>
        <w:tc>
          <w:tcPr>
            <w:tcW w:w="5712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A475F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kern w:val="24"/>
                <w:sz w:val="24"/>
                <w:szCs w:val="24"/>
                <w:lang w:val="en-GB"/>
              </w:rPr>
              <w:t xml:space="preserve">Alternative Mediterranean diet definition 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F991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kern w:val="24"/>
                <w:sz w:val="24"/>
                <w:szCs w:val="24"/>
                <w:lang w:val="en-GB"/>
              </w:rPr>
              <w:t>Our modified definition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B1F9E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kern w:val="24"/>
                <w:sz w:val="24"/>
                <w:szCs w:val="24"/>
                <w:lang w:val="en-GB"/>
              </w:rPr>
              <w:t>Scoring criteria, +1 point if consumption</w:t>
            </w:r>
          </w:p>
        </w:tc>
      </w:tr>
      <w:tr w:rsidR="00E37517" w14:paraId="27D846D3" w14:textId="77777777" w:rsidTr="00155553">
        <w:trPr>
          <w:trHeight w:val="164"/>
        </w:trPr>
        <w:tc>
          <w:tcPr>
            <w:tcW w:w="5712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9EC18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Vegetables (excluding potatoes) 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44924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Vegetabl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26BAC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2F004D43" w14:textId="77777777" w:rsidTr="00155553">
        <w:trPr>
          <w:trHeight w:val="190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21E10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Legumes (</w:t>
            </w:r>
            <w:r w:rsidR="003A5ADC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t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ofu, string beans, peas, beans)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C26AE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Legumes 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8B59C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3360A85B" w14:textId="77777777" w:rsidTr="00155553">
        <w:trPr>
          <w:trHeight w:val="40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A0C3A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Fruit 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7DCB7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Fresh fruits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F41F4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31822D67" w14:textId="77777777" w:rsidTr="00155553">
        <w:trPr>
          <w:trHeight w:val="154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7826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Nuts (Nuts, peanut butter)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C3617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-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800D1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212BC3D0" w14:textId="77777777" w:rsidTr="00155553">
        <w:trPr>
          <w:trHeight w:val="177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14954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Whole grains  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B04606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Rice, noodles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7B1D9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651BFF1F" w14:textId="77777777" w:rsidTr="00155553">
        <w:trPr>
          <w:trHeight w:val="27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03C9B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Fish (</w:t>
            </w:r>
            <w:r w:rsidR="003A5ADC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f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ish and shrimp, breaded fish)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5F6D4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Fish 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0A5F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2CF6D570" w14:textId="77777777" w:rsidTr="00155553">
        <w:trPr>
          <w:trHeight w:val="232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734E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Ratio of monounsaturated to saturated fat 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55A7A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--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0DD02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≥study median </w:t>
            </w:r>
          </w:p>
        </w:tc>
      </w:tr>
      <w:tr w:rsidR="00E37517" w14:paraId="24AC42C2" w14:textId="77777777" w:rsidTr="00155553">
        <w:trPr>
          <w:trHeight w:val="74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66F3C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Ethanol 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A38C8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-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52484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5</w:t>
            </w:r>
            <w:r w:rsidR="00141037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–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25</w:t>
            </w:r>
            <w:r w:rsidR="003A5ADC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g/d</w:t>
            </w:r>
          </w:p>
        </w:tc>
      </w:tr>
      <w:tr w:rsidR="00E37517" w14:paraId="20E4A27C" w14:textId="77777777" w:rsidTr="00155553">
        <w:trPr>
          <w:trHeight w:val="106"/>
        </w:trPr>
        <w:tc>
          <w:tcPr>
            <w:tcW w:w="5712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89DA5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Red and processed meats (</w:t>
            </w:r>
            <w:r w:rsidR="003A5ADC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h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ot dogs, deli meat, bacon, hamburger, beef)</w:t>
            </w:r>
          </w:p>
        </w:tc>
        <w:tc>
          <w:tcPr>
            <w:tcW w:w="3360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8997C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Meat or poultry, hamburger </w:t>
            </w:r>
          </w:p>
        </w:tc>
        <w:tc>
          <w:tcPr>
            <w:tcW w:w="4678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91011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&lt;study median </w:t>
            </w:r>
          </w:p>
        </w:tc>
      </w:tr>
    </w:tbl>
    <w:p w14:paraId="7E3A2691" w14:textId="77777777" w:rsidR="00571088" w:rsidRPr="00F540ED" w:rsidRDefault="00571088" w:rsidP="00571088">
      <w:pPr>
        <w:pStyle w:val="EndNoteBibliography"/>
        <w:ind w:left="720" w:hanging="720"/>
        <w:rPr>
          <w:noProof w:val="0"/>
          <w:lang w:val="en-GB"/>
        </w:rPr>
      </w:pPr>
    </w:p>
    <w:p w14:paraId="17E6795F" w14:textId="77777777" w:rsidR="00571088" w:rsidRPr="00F540ED" w:rsidRDefault="00571088" w:rsidP="00571088">
      <w:pPr>
        <w:pStyle w:val="EndNoteBibliography"/>
        <w:ind w:left="720" w:hanging="720"/>
        <w:rPr>
          <w:noProof w:val="0"/>
          <w:lang w:val="en-GB"/>
        </w:rPr>
      </w:pPr>
    </w:p>
    <w:p w14:paraId="7FCAEC2D" w14:textId="77777777" w:rsidR="00571088" w:rsidRPr="00F540ED" w:rsidRDefault="00571088" w:rsidP="00571088">
      <w:pPr>
        <w:rPr>
          <w:rFonts w:ascii="Times New Roman" w:hAnsi="Times New Roman" w:cs="Times New Roman"/>
          <w:lang w:val="en-GB"/>
        </w:rPr>
      </w:pPr>
    </w:p>
    <w:p w14:paraId="26D3832B" w14:textId="77777777" w:rsidR="00571088" w:rsidRPr="00F540ED" w:rsidRDefault="00000000" w:rsidP="00571088">
      <w:pPr>
        <w:rPr>
          <w:rFonts w:ascii="Times New Roman" w:hAnsi="Times New Roman" w:cs="Times New Roman"/>
          <w:lang w:val="en-GB"/>
        </w:rPr>
      </w:pPr>
      <w:r w:rsidRPr="00F540ED">
        <w:rPr>
          <w:rFonts w:ascii="Times New Roman" w:hAnsi="Times New Roman" w:cs="Times New Roman"/>
          <w:lang w:val="en-GB"/>
        </w:rPr>
        <w:br w:type="page"/>
      </w:r>
    </w:p>
    <w:p w14:paraId="1B5BD62D" w14:textId="3B64A2B4" w:rsidR="00571088" w:rsidRPr="00511DC6" w:rsidRDefault="00000000" w:rsidP="00A60AE8">
      <w:pPr>
        <w:spacing w:line="240" w:lineRule="auto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bookmarkStart w:id="10" w:name="_Toc73974366"/>
      <w:bookmarkStart w:id="11" w:name="_Toc82595603"/>
      <w:r w:rsidRPr="00511DC6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Supplementary Table </w:t>
      </w:r>
      <w:r w:rsidR="000711B7" w:rsidRPr="00511DC6">
        <w:rPr>
          <w:rFonts w:ascii="Times New Roman" w:hAnsi="Times New Roman" w:cs="Times New Roman"/>
          <w:sz w:val="24"/>
          <w:szCs w:val="24"/>
          <w:lang w:val="en-GB"/>
        </w:rPr>
        <w:t>3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Official and modified definition</w:t>
      </w:r>
      <w:r w:rsidR="003A5ADC" w:rsidRPr="00511DC6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E16E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Dietary Approaches to Stop Hypertension (DASH) diet</w:t>
      </w:r>
    </w:p>
    <w:tbl>
      <w:tblPr>
        <w:tblpPr w:leftFromText="180" w:rightFromText="180" w:vertAnchor="text" w:horzAnchor="margin" w:tblpY="629"/>
        <w:tblW w:w="1362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305"/>
        <w:gridCol w:w="3757"/>
        <w:gridCol w:w="5566"/>
      </w:tblGrid>
      <w:tr w:rsidR="00E37517" w14:paraId="492BB285" w14:textId="77777777" w:rsidTr="00155553">
        <w:trPr>
          <w:trHeight w:val="419"/>
        </w:trPr>
        <w:tc>
          <w:tcPr>
            <w:tcW w:w="4305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bookmarkEnd w:id="10"/>
          <w:bookmarkEnd w:id="11"/>
          <w:p w14:paraId="2D342FC0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kern w:val="24"/>
                <w:sz w:val="24"/>
                <w:szCs w:val="24"/>
                <w:lang w:val="en-GB"/>
              </w:rPr>
              <w:t xml:space="preserve">DASH diet definition 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18A374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kern w:val="24"/>
                <w:sz w:val="24"/>
                <w:szCs w:val="24"/>
                <w:lang w:val="en-GB"/>
              </w:rPr>
              <w:t>Our modified definition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4376A7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kern w:val="24"/>
                <w:sz w:val="24"/>
                <w:szCs w:val="24"/>
                <w:lang w:val="en-GB"/>
              </w:rPr>
              <w:t>Scoring criteria according to Q1 (lowest) and Q5 (highest) consumption</w:t>
            </w:r>
          </w:p>
        </w:tc>
      </w:tr>
      <w:tr w:rsidR="00E37517" w14:paraId="1DBFB47A" w14:textId="77777777" w:rsidTr="00155553">
        <w:trPr>
          <w:trHeight w:val="12"/>
        </w:trPr>
        <w:tc>
          <w:tcPr>
            <w:tcW w:w="4305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6C679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Fruits 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CEEC7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Fruits</w:t>
            </w:r>
          </w:p>
        </w:tc>
        <w:tc>
          <w:tcPr>
            <w:tcW w:w="5566" w:type="dxa"/>
            <w:vMerge w:val="restar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5163B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1</w:t>
            </w:r>
            <w:r w:rsidR="008E16E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</w:t>
            </w:r>
            <w:r w:rsidR="00AE738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≤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2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1 point</w:t>
            </w:r>
          </w:p>
          <w:p w14:paraId="136A89C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2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21% to 4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2 points</w:t>
            </w:r>
          </w:p>
          <w:p w14:paraId="7934FA6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3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41% to 6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3</w:t>
            </w:r>
            <w:r w:rsidR="008E16E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points</w:t>
            </w:r>
          </w:p>
          <w:p w14:paraId="00770A1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4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61% to 8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4 points </w:t>
            </w:r>
          </w:p>
          <w:p w14:paraId="71CB426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5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81% to 10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5 points</w:t>
            </w:r>
          </w:p>
        </w:tc>
      </w:tr>
      <w:tr w:rsidR="00E37517" w14:paraId="3209335C" w14:textId="77777777" w:rsidTr="00155553">
        <w:trPr>
          <w:trHeight w:val="52"/>
        </w:trPr>
        <w:tc>
          <w:tcPr>
            <w:tcW w:w="43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7B74C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Vegetables except potatoes</w:t>
            </w:r>
          </w:p>
        </w:tc>
        <w:tc>
          <w:tcPr>
            <w:tcW w:w="37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3BC29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Vegetables</w:t>
            </w:r>
          </w:p>
        </w:tc>
        <w:tc>
          <w:tcPr>
            <w:tcW w:w="5566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CA4316F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517" w14:paraId="57C41F9C" w14:textId="77777777" w:rsidTr="00155553">
        <w:trPr>
          <w:trHeight w:val="84"/>
        </w:trPr>
        <w:tc>
          <w:tcPr>
            <w:tcW w:w="43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04279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Nuts and legumes</w:t>
            </w:r>
          </w:p>
        </w:tc>
        <w:tc>
          <w:tcPr>
            <w:tcW w:w="37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6EA2A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Legumes</w:t>
            </w:r>
          </w:p>
        </w:tc>
        <w:tc>
          <w:tcPr>
            <w:tcW w:w="5566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7634E6B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517" w14:paraId="0F9E00AC" w14:textId="77777777" w:rsidTr="00155553">
        <w:trPr>
          <w:trHeight w:val="202"/>
        </w:trPr>
        <w:tc>
          <w:tcPr>
            <w:tcW w:w="43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D7B1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Whole grains</w:t>
            </w:r>
          </w:p>
        </w:tc>
        <w:tc>
          <w:tcPr>
            <w:tcW w:w="37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68E06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Whole grains </w:t>
            </w:r>
          </w:p>
        </w:tc>
        <w:tc>
          <w:tcPr>
            <w:tcW w:w="5566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E75933A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517" w14:paraId="1001489E" w14:textId="77777777" w:rsidTr="00155553">
        <w:trPr>
          <w:trHeight w:val="471"/>
        </w:trPr>
        <w:tc>
          <w:tcPr>
            <w:tcW w:w="4305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8C8FD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Low-fat dairy</w:t>
            </w:r>
          </w:p>
        </w:tc>
        <w:tc>
          <w:tcPr>
            <w:tcW w:w="3757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76FE4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Milk and gouty milk </w:t>
            </w:r>
          </w:p>
        </w:tc>
        <w:tc>
          <w:tcPr>
            <w:tcW w:w="5566" w:type="dxa"/>
            <w:vMerge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6205B518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517" w14:paraId="4AF9DB17" w14:textId="77777777" w:rsidTr="00155553">
        <w:trPr>
          <w:trHeight w:val="122"/>
        </w:trPr>
        <w:tc>
          <w:tcPr>
            <w:tcW w:w="4305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4B824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Sodium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D1D66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-</w:t>
            </w:r>
          </w:p>
        </w:tc>
        <w:tc>
          <w:tcPr>
            <w:tcW w:w="5566" w:type="dxa"/>
            <w:vMerge w:val="restart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1BFE5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Reverse scoring:</w:t>
            </w:r>
          </w:p>
          <w:p w14:paraId="14FA562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1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</w:t>
            </w:r>
            <w:r w:rsidR="00AE738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≤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2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5 point</w:t>
            </w:r>
            <w:r w:rsidR="008E16E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s</w:t>
            </w:r>
          </w:p>
          <w:p w14:paraId="62C7251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2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21% to 4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4 points</w:t>
            </w:r>
          </w:p>
          <w:p w14:paraId="0CE72C9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3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41% to 6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3</w:t>
            </w:r>
            <w:r w:rsidR="008E16E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points</w:t>
            </w:r>
          </w:p>
          <w:p w14:paraId="1BA7588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4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61% to 8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2 points </w:t>
            </w:r>
          </w:p>
          <w:p w14:paraId="7DFC168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Q5</w:t>
            </w:r>
            <w:r w:rsidR="00A54BED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(81% to 100</w:t>
            </w:r>
            <w:r w:rsidR="00B77225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%)=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1</w:t>
            </w:r>
            <w:r w:rsidR="008E16EE"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point</w:t>
            </w:r>
          </w:p>
        </w:tc>
      </w:tr>
      <w:tr w:rsidR="00E37517" w14:paraId="3B9FA11B" w14:textId="77777777" w:rsidTr="00155553">
        <w:trPr>
          <w:trHeight w:val="154"/>
        </w:trPr>
        <w:tc>
          <w:tcPr>
            <w:tcW w:w="43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6E04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Red and processed meats</w:t>
            </w:r>
          </w:p>
        </w:tc>
        <w:tc>
          <w:tcPr>
            <w:tcW w:w="37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E7560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Meat or poultry, hamburger </w:t>
            </w:r>
          </w:p>
        </w:tc>
        <w:tc>
          <w:tcPr>
            <w:tcW w:w="556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66DCB1D8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517" w14:paraId="50AB0B17" w14:textId="77777777" w:rsidTr="00155553">
        <w:trPr>
          <w:trHeight w:val="1100"/>
        </w:trPr>
        <w:tc>
          <w:tcPr>
            <w:tcW w:w="4305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F4696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Sweetened beverages</w:t>
            </w:r>
          </w:p>
        </w:tc>
        <w:tc>
          <w:tcPr>
            <w:tcW w:w="3757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7C005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kern w:val="24"/>
                <w:sz w:val="24"/>
                <w:szCs w:val="24"/>
                <w:lang w:val="en-GB"/>
              </w:rPr>
              <w:t>Coke, Sarsi, sweetened beverages</w:t>
            </w:r>
          </w:p>
        </w:tc>
        <w:tc>
          <w:tcPr>
            <w:tcW w:w="5566" w:type="dxa"/>
            <w:vMerge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C25C95E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4CD55995" w14:textId="77777777" w:rsidR="00571088" w:rsidRPr="00F540ED" w:rsidRDefault="00571088" w:rsidP="00A60AE8">
      <w:pPr>
        <w:spacing w:line="240" w:lineRule="auto"/>
        <w:outlineLvl w:val="1"/>
        <w:rPr>
          <w:rFonts w:ascii="Times New Roman" w:hAnsi="Times New Roman" w:cs="Times New Roman"/>
          <w:sz w:val="28"/>
          <w:szCs w:val="28"/>
          <w:lang w:val="en-GB"/>
        </w:rPr>
      </w:pPr>
    </w:p>
    <w:p w14:paraId="2FDA7602" w14:textId="77777777" w:rsidR="00D9445D" w:rsidRPr="00F540ED" w:rsidRDefault="00D9445D" w:rsidP="00571088">
      <w:pPr>
        <w:outlineLvl w:val="1"/>
        <w:rPr>
          <w:rFonts w:ascii="Times New Roman" w:hAnsi="Times New Roman" w:cs="Times New Roman"/>
          <w:sz w:val="28"/>
          <w:szCs w:val="28"/>
          <w:lang w:val="en-GB"/>
        </w:rPr>
      </w:pPr>
    </w:p>
    <w:p w14:paraId="6AEDEC23" w14:textId="77777777" w:rsidR="00571088" w:rsidRPr="00F540ED" w:rsidRDefault="00571088" w:rsidP="00571088">
      <w:pPr>
        <w:rPr>
          <w:rFonts w:ascii="Times New Roman" w:hAnsi="Times New Roman" w:cs="Times New Roman"/>
          <w:lang w:val="en-GB"/>
        </w:rPr>
        <w:sectPr w:rsidR="00571088" w:rsidRPr="00F540ED" w:rsidSect="0057108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488EA82" w14:textId="77777777" w:rsidR="00571088" w:rsidRPr="00511DC6" w:rsidRDefault="00000000" w:rsidP="00A60AE8">
      <w:pPr>
        <w:spacing w:line="240" w:lineRule="auto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bookmarkStart w:id="12" w:name="_Toc73974368"/>
      <w:bookmarkStart w:id="13" w:name="_Toc82595605"/>
      <w:bookmarkStart w:id="14" w:name="_Hlk73915689"/>
      <w:r w:rsidRPr="00511DC6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Supplementary Table </w:t>
      </w:r>
      <w:r w:rsidR="005D5F4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4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Eigenvalues of the correlation matrix in principal component analysis</w:t>
      </w:r>
    </w:p>
    <w:bookmarkEnd w:id="12"/>
    <w:bookmarkEnd w:id="13"/>
    <w:bookmarkEnd w:id="14"/>
    <w:p w14:paraId="5399575D" w14:textId="77777777" w:rsidR="00571088" w:rsidRPr="00F540ED" w:rsidRDefault="00571088" w:rsidP="00A60AE8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W w:w="9460" w:type="dxa"/>
        <w:tblBorders>
          <w:top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2"/>
        <w:gridCol w:w="1917"/>
        <w:gridCol w:w="1897"/>
        <w:gridCol w:w="1957"/>
        <w:gridCol w:w="2037"/>
      </w:tblGrid>
      <w:tr w:rsidR="00E37517" w14:paraId="20B25987" w14:textId="77777777" w:rsidTr="00155553">
        <w:trPr>
          <w:trHeight w:val="505"/>
        </w:trPr>
        <w:tc>
          <w:tcPr>
            <w:tcW w:w="16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CB97855" w14:textId="77777777" w:rsidR="00571088" w:rsidRPr="00F540ED" w:rsidRDefault="00571088" w:rsidP="00155553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9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24A1DC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igenvalue</w:t>
            </w:r>
          </w:p>
        </w:tc>
        <w:tc>
          <w:tcPr>
            <w:tcW w:w="18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06577B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ifference</w:t>
            </w:r>
          </w:p>
        </w:tc>
        <w:tc>
          <w:tcPr>
            <w:tcW w:w="1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FAF980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portion</w:t>
            </w:r>
          </w:p>
        </w:tc>
        <w:tc>
          <w:tcPr>
            <w:tcW w:w="20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E69175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mulative</w:t>
            </w:r>
          </w:p>
        </w:tc>
      </w:tr>
      <w:tr w:rsidR="00E37517" w14:paraId="59BACBD3" w14:textId="77777777" w:rsidTr="00155553">
        <w:trPr>
          <w:trHeight w:val="351"/>
        </w:trPr>
        <w:tc>
          <w:tcPr>
            <w:tcW w:w="1652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521449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91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850552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34</w:t>
            </w:r>
          </w:p>
        </w:tc>
        <w:tc>
          <w:tcPr>
            <w:tcW w:w="189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CE08BC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21</w:t>
            </w:r>
          </w:p>
        </w:tc>
        <w:tc>
          <w:tcPr>
            <w:tcW w:w="195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D5ED80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7</w:t>
            </w:r>
          </w:p>
        </w:tc>
        <w:tc>
          <w:tcPr>
            <w:tcW w:w="203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A92B87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7</w:t>
            </w:r>
          </w:p>
        </w:tc>
      </w:tr>
      <w:tr w:rsidR="00E37517" w14:paraId="5C44B76B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E2A326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3DC373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12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240046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5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CF5330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1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5B2ED4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7</w:t>
            </w:r>
          </w:p>
        </w:tc>
      </w:tr>
      <w:tr w:rsidR="00E37517" w14:paraId="3EFABBD4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33D77C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82933C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57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FB470B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6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85546C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8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A89AE9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35</w:t>
            </w:r>
          </w:p>
        </w:tc>
      </w:tr>
      <w:tr w:rsidR="00E37517" w14:paraId="418CF0DD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40494F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ED3EFF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31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3A8E87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6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1E9DC2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7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3AF278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2</w:t>
            </w:r>
          </w:p>
        </w:tc>
      </w:tr>
      <w:tr w:rsidR="00E37517" w14:paraId="6C4BD224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701214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5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167911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15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D3509F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5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6CB81C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6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83E623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47</w:t>
            </w:r>
          </w:p>
        </w:tc>
      </w:tr>
      <w:tr w:rsidR="00E37517" w14:paraId="46DD06D8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3C9A55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6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9D7E02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10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9C010B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5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84D10D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6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F8B1CC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3</w:t>
            </w:r>
          </w:p>
        </w:tc>
      </w:tr>
      <w:tr w:rsidR="00E37517" w14:paraId="2EB5E05F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85C57A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7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99A4FB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6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FF1215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7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0988B7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5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72B99B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8</w:t>
            </w:r>
          </w:p>
        </w:tc>
      </w:tr>
      <w:tr w:rsidR="00E37517" w14:paraId="05B02D89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26D67E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A37655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9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A3716A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E6C643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F4DC5F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2</w:t>
            </w:r>
          </w:p>
        </w:tc>
      </w:tr>
      <w:tr w:rsidR="00E37517" w14:paraId="0D1C2A96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2CF98F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9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12C1E6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6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497847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9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3C1159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166BAE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7</w:t>
            </w:r>
          </w:p>
        </w:tc>
      </w:tr>
      <w:tr w:rsidR="00E37517" w14:paraId="1D0C5494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C9A7A7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0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D58BCA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7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04A774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2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3CF07D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86C47D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0</w:t>
            </w:r>
          </w:p>
        </w:tc>
      </w:tr>
      <w:tr w:rsidR="00E37517" w14:paraId="131972F9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D156CF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A01DFE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5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4F66B5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1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C81CA9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A44F93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4</w:t>
            </w:r>
          </w:p>
        </w:tc>
      </w:tr>
      <w:tr w:rsidR="00E37517" w14:paraId="6DDF7377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25C729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FA4737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5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2EEF5C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5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45685D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65960B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8</w:t>
            </w:r>
          </w:p>
        </w:tc>
      </w:tr>
      <w:tr w:rsidR="00E37517" w14:paraId="2A988CEF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05D7E2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3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DBDD45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0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687171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5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78CD9B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18A1D7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1</w:t>
            </w:r>
          </w:p>
        </w:tc>
      </w:tr>
      <w:tr w:rsidR="00E37517" w14:paraId="69A72377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963839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4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9BC2A3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5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2AD110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472C2C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1A6736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5</w:t>
            </w:r>
          </w:p>
        </w:tc>
      </w:tr>
      <w:tr w:rsidR="00E37517" w14:paraId="33F3A11F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C088AA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5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EBB5E8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65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527A1D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7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C79765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ABD1C4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8</w:t>
            </w:r>
          </w:p>
        </w:tc>
      </w:tr>
      <w:tr w:rsidR="00E37517" w14:paraId="2A3E773D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478F25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6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EF693E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8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495E98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2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62BBDB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71B37F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1</w:t>
            </w:r>
          </w:p>
        </w:tc>
      </w:tr>
      <w:tr w:rsidR="00E37517" w14:paraId="2D7BC5DD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97132B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7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6B3118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5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EB48F0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2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FE1079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6EC2CB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3</w:t>
            </w:r>
          </w:p>
        </w:tc>
      </w:tr>
      <w:tr w:rsidR="00E37517" w14:paraId="7E9ECCB4" w14:textId="77777777" w:rsidTr="00155553">
        <w:trPr>
          <w:trHeight w:val="351"/>
        </w:trPr>
        <w:tc>
          <w:tcPr>
            <w:tcW w:w="1652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0628C4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</w:t>
            </w:r>
          </w:p>
        </w:tc>
        <w:tc>
          <w:tcPr>
            <w:tcW w:w="191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FAC1CD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4</w:t>
            </w:r>
          </w:p>
        </w:tc>
        <w:tc>
          <w:tcPr>
            <w:tcW w:w="189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8DC366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195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320202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27D5E7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6</w:t>
            </w:r>
          </w:p>
        </w:tc>
      </w:tr>
      <w:tr w:rsidR="00E37517" w14:paraId="563B0CDA" w14:textId="77777777" w:rsidTr="00155553">
        <w:trPr>
          <w:trHeight w:val="351"/>
        </w:trPr>
        <w:tc>
          <w:tcPr>
            <w:tcW w:w="1652" w:type="dxa"/>
            <w:tcBorders>
              <w:bottom w:val="nil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D2019C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9</w:t>
            </w:r>
          </w:p>
        </w:tc>
        <w:tc>
          <w:tcPr>
            <w:tcW w:w="1917" w:type="dxa"/>
            <w:tcBorders>
              <w:bottom w:val="nil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438A32B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50</w:t>
            </w:r>
          </w:p>
        </w:tc>
        <w:tc>
          <w:tcPr>
            <w:tcW w:w="1897" w:type="dxa"/>
            <w:tcBorders>
              <w:bottom w:val="nil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7C8C2F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4</w:t>
            </w:r>
          </w:p>
        </w:tc>
        <w:tc>
          <w:tcPr>
            <w:tcW w:w="1957" w:type="dxa"/>
            <w:tcBorders>
              <w:bottom w:val="nil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5BEC5CD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037" w:type="dxa"/>
            <w:tcBorders>
              <w:bottom w:val="nil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15B184A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9</w:t>
            </w:r>
          </w:p>
        </w:tc>
      </w:tr>
      <w:tr w:rsidR="00E37517" w14:paraId="70B9DD17" w14:textId="77777777" w:rsidTr="00155553">
        <w:trPr>
          <w:trHeight w:val="351"/>
        </w:trPr>
        <w:tc>
          <w:tcPr>
            <w:tcW w:w="1652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3268EFA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0</w:t>
            </w:r>
          </w:p>
        </w:tc>
        <w:tc>
          <w:tcPr>
            <w:tcW w:w="191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7EBE6EB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7</w:t>
            </w:r>
          </w:p>
        </w:tc>
        <w:tc>
          <w:tcPr>
            <w:tcW w:w="189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6AAA8A9E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5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2B94C05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1</w:t>
            </w:r>
          </w:p>
        </w:tc>
        <w:tc>
          <w:tcPr>
            <w:tcW w:w="2037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04" w:type="dxa"/>
              <w:bottom w:w="0" w:type="dxa"/>
              <w:right w:w="104" w:type="dxa"/>
            </w:tcMar>
            <w:hideMark/>
          </w:tcPr>
          <w:p w14:paraId="04A2B30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00</w:t>
            </w:r>
          </w:p>
        </w:tc>
      </w:tr>
    </w:tbl>
    <w:p w14:paraId="2563B03F" w14:textId="77777777" w:rsidR="00571088" w:rsidRPr="00F540ED" w:rsidRDefault="00000000" w:rsidP="00571088">
      <w:pPr>
        <w:rPr>
          <w:rFonts w:ascii="Times New Roman" w:hAnsi="Times New Roman" w:cs="Times New Roman"/>
          <w:lang w:val="en-GB"/>
        </w:rPr>
      </w:pPr>
      <w:r w:rsidRPr="00F540ED">
        <w:rPr>
          <w:rFonts w:ascii="Times New Roman" w:hAnsi="Times New Roman" w:cs="Times New Roman"/>
          <w:lang w:val="en-GB"/>
        </w:rPr>
        <w:br w:type="page"/>
      </w:r>
    </w:p>
    <w:p w14:paraId="7C6D2225" w14:textId="77777777" w:rsidR="00571088" w:rsidRPr="00511DC6" w:rsidRDefault="00000000" w:rsidP="00A60AE8">
      <w:pPr>
        <w:spacing w:line="240" w:lineRule="auto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lastRenderedPageBreak/>
        <w:t>Supplementary</w:t>
      </w:r>
      <w:r w:rsidR="00D9445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="00A616CB" w:rsidRPr="00511DC6">
        <w:rPr>
          <w:rFonts w:ascii="Times New Roman" w:hAnsi="Times New Roman" w:cs="Times New Roman"/>
          <w:sz w:val="24"/>
          <w:szCs w:val="24"/>
          <w:lang w:val="en-GB"/>
        </w:rPr>
        <w:t>5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Factor loadings of </w:t>
      </w:r>
      <w:r w:rsidR="008E16E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food groups in </w:t>
      </w:r>
      <w:r w:rsidR="008E16E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each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dietary pattern identified using principal component analysis</w:t>
      </w:r>
    </w:p>
    <w:p w14:paraId="01C3EDAA" w14:textId="77777777" w:rsidR="00352993" w:rsidRPr="00F540ED" w:rsidRDefault="00352993" w:rsidP="00A60AE8">
      <w:pPr>
        <w:spacing w:line="240" w:lineRule="auto"/>
        <w:outlineLvl w:val="1"/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W w:w="1020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126"/>
        <w:gridCol w:w="2268"/>
        <w:gridCol w:w="2693"/>
      </w:tblGrid>
      <w:tr w:rsidR="00E37517" w14:paraId="444089F3" w14:textId="77777777" w:rsidTr="00A616CB">
        <w:trPr>
          <w:trHeight w:val="521"/>
        </w:trPr>
        <w:tc>
          <w:tcPr>
            <w:tcW w:w="3119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4814EED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bookmarkStart w:id="15" w:name="_Hlk74132082"/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Food groups </w:t>
            </w:r>
          </w:p>
          <w:p w14:paraId="7FBDAE77" w14:textId="77777777" w:rsidR="00571088" w:rsidRPr="00F540ED" w:rsidRDefault="00571088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ADB104E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actor 1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10D4A97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actor 2</w:t>
            </w:r>
          </w:p>
        </w:tc>
        <w:tc>
          <w:tcPr>
            <w:tcW w:w="269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5F35CEB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actor 3</w:t>
            </w:r>
          </w:p>
        </w:tc>
      </w:tr>
      <w:tr w:rsidR="00E37517" w14:paraId="3BE66022" w14:textId="77777777" w:rsidTr="00A616CB">
        <w:trPr>
          <w:trHeight w:val="44"/>
        </w:trPr>
        <w:tc>
          <w:tcPr>
            <w:tcW w:w="3119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7AF8FC4D" w14:textId="77777777" w:rsidR="00571088" w:rsidRPr="00F540ED" w:rsidRDefault="00571088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CF40BAF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Wester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9712032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Prudent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3ED2663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Dairy and plant-based</w:t>
            </w:r>
          </w:p>
        </w:tc>
      </w:tr>
      <w:tr w:rsidR="00E37517" w14:paraId="67F635C3" w14:textId="77777777" w:rsidTr="00A616CB">
        <w:trPr>
          <w:trHeight w:val="316"/>
        </w:trPr>
        <w:tc>
          <w:tcPr>
            <w:tcW w:w="31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002CCB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Processed meat</w:t>
            </w:r>
          </w:p>
        </w:tc>
        <w:tc>
          <w:tcPr>
            <w:tcW w:w="212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6749CEA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70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2B49054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69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411BFC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14</w:t>
            </w:r>
          </w:p>
        </w:tc>
      </w:tr>
      <w:tr w:rsidR="00E37517" w14:paraId="72484290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B79745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rench fries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D715380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7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F9D0EF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754262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8</w:t>
            </w:r>
          </w:p>
        </w:tc>
      </w:tr>
      <w:tr w:rsidR="00E37517" w14:paraId="0E36C72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92E888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izza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9383A0B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6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D17AF2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0A67DD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4</w:t>
            </w:r>
          </w:p>
        </w:tc>
      </w:tr>
      <w:tr w:rsidR="00E37517" w14:paraId="2BF02D2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682C41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sert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1A87530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6A48CA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1B4B0D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1</w:t>
            </w:r>
          </w:p>
        </w:tc>
      </w:tr>
      <w:tr w:rsidR="00E37517" w14:paraId="1EEE3BC1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800E1D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ke, brea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4E60467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743957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6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6CA0352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3</w:t>
            </w:r>
          </w:p>
        </w:tc>
      </w:tr>
      <w:tr w:rsidR="00E37517" w14:paraId="6B6263A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477223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weetened soft drin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968A6A5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5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ECDDBC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5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A7591A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26</w:t>
            </w:r>
          </w:p>
        </w:tc>
      </w:tr>
      <w:tr w:rsidR="00E37517" w14:paraId="609A60F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895D44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gar-sweetened beverag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6FDCD75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5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1BFF2A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5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BCC886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23</w:t>
            </w:r>
          </w:p>
        </w:tc>
      </w:tr>
      <w:tr w:rsidR="00E37517" w14:paraId="176866B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D86B36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ce cream, milkshake, i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39C6D4C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4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319ED6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4B463E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08</w:t>
            </w:r>
          </w:p>
        </w:tc>
      </w:tr>
      <w:tr w:rsidR="00E37517" w14:paraId="6178F44F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B3921E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9D6167E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529EAD8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65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42318B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13</w:t>
            </w:r>
          </w:p>
        </w:tc>
      </w:tr>
      <w:tr w:rsidR="00E37517" w14:paraId="5D6184A2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84158E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is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DFBBC4D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1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D73CCE2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66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E87DE2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7</w:t>
            </w:r>
          </w:p>
        </w:tc>
      </w:tr>
      <w:tr w:rsidR="00E37517" w14:paraId="103D6C01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12A233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afood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89642E2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790B7A3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6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5E1BDD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7</w:t>
            </w:r>
          </w:p>
        </w:tc>
      </w:tr>
      <w:tr w:rsidR="00E37517" w14:paraId="4946531D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F6515F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gg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4096A86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8484176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53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704413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7</w:t>
            </w:r>
          </w:p>
        </w:tc>
      </w:tr>
      <w:tr w:rsidR="00E37517" w14:paraId="1072C56C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9EF569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gum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DDA2E55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6304B4C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3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5C562F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5</w:t>
            </w:r>
          </w:p>
        </w:tc>
      </w:tr>
      <w:tr w:rsidR="00E37517" w14:paraId="55696AF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E0C875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ilk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1B0FCE7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DE3242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0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DEDC347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62</w:t>
            </w:r>
          </w:p>
        </w:tc>
      </w:tr>
      <w:tr w:rsidR="00E37517" w14:paraId="3FCD0078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839360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heese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55DBBD5B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9FC3914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8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C26991F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5</w:t>
            </w:r>
          </w:p>
        </w:tc>
      </w:tr>
      <w:tr w:rsidR="00E37517" w14:paraId="3403EF54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697DD0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ary produc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B0627EE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636DAF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9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17BC365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52</w:t>
            </w:r>
          </w:p>
        </w:tc>
      </w:tr>
      <w:tr w:rsidR="00E37517" w14:paraId="1C234EF1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6014A4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getab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A8A3FD5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4BFAC44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8407708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32</w:t>
            </w:r>
          </w:p>
        </w:tc>
      </w:tr>
      <w:tr w:rsidR="00E37517" w14:paraId="3BE0BBD9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1982FA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ruits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6689A58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0.1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5F5EDC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8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06B07E0F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0.57</w:t>
            </w:r>
          </w:p>
        </w:tc>
      </w:tr>
      <w:tr w:rsidR="00E37517" w14:paraId="39DF65C4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79348B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rain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2859D9B2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1A013824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BD37294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-0.51</w:t>
            </w:r>
          </w:p>
        </w:tc>
      </w:tr>
      <w:tr w:rsidR="00E37517" w14:paraId="6BE86A06" w14:textId="77777777" w:rsidTr="00A616CB">
        <w:trPr>
          <w:trHeight w:val="316"/>
        </w:trPr>
        <w:tc>
          <w:tcPr>
            <w:tcW w:w="31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4A4FED6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ffee, te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7753D3D8" w14:textId="77777777" w:rsidR="00571088" w:rsidRPr="00F540ED" w:rsidRDefault="00000000" w:rsidP="00155553">
            <w:pPr>
              <w:ind w:leftChars="-26" w:left="5" w:hangingChars="26" w:hanging="6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  <w14:ligatures w14:val="standardContextual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65F30B9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5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82" w:type="dxa"/>
              <w:bottom w:w="0" w:type="dxa"/>
              <w:right w:w="82" w:type="dxa"/>
            </w:tcMar>
            <w:hideMark/>
          </w:tcPr>
          <w:p w14:paraId="38107F1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5</w:t>
            </w:r>
          </w:p>
        </w:tc>
      </w:tr>
    </w:tbl>
    <w:bookmarkEnd w:id="15"/>
    <w:p w14:paraId="4E384BC2" w14:textId="77777777" w:rsidR="00571088" w:rsidRPr="00F540ED" w:rsidRDefault="00000000" w:rsidP="00A60AE8">
      <w:pPr>
        <w:spacing w:line="240" w:lineRule="auto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F540ED">
        <w:rPr>
          <w:rFonts w:ascii="Times New Roman" w:hAnsi="Times New Roman" w:cs="Times New Roman"/>
          <w:sz w:val="24"/>
          <w:szCs w:val="24"/>
          <w:lang w:val="en-GB"/>
        </w:rPr>
        <w:t>Bold font indicates</w:t>
      </w:r>
      <w:r w:rsidRPr="00F540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bsolute values greater than 0.3</w:t>
      </w:r>
      <w:r w:rsidR="008E16EE" w:rsidRPr="00F540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  <w:r w:rsidRPr="00F540ED">
        <w:rPr>
          <w:rFonts w:ascii="Times New Roman" w:hAnsi="Times New Roman" w:cs="Times New Roman"/>
          <w:b/>
          <w:sz w:val="28"/>
          <w:szCs w:val="28"/>
          <w:lang w:val="en-GB"/>
        </w:rPr>
        <w:br w:type="page"/>
      </w:r>
    </w:p>
    <w:p w14:paraId="60BF3AC0" w14:textId="77777777" w:rsidR="00571088" w:rsidRPr="00511DC6" w:rsidRDefault="00000000" w:rsidP="00A60AE8">
      <w:pPr>
        <w:spacing w:line="240" w:lineRule="auto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bookmarkStart w:id="16" w:name="_Toc73974370"/>
      <w:bookmarkStart w:id="17" w:name="_Toc82595607"/>
      <w:r w:rsidRPr="00511DC6">
        <w:rPr>
          <w:rFonts w:ascii="Times New Roman" w:hAnsi="Times New Roman" w:cs="Times New Roman"/>
          <w:sz w:val="24"/>
          <w:szCs w:val="24"/>
          <w:lang w:val="en-GB"/>
        </w:rPr>
        <w:lastRenderedPageBreak/>
        <w:t>Supplementary</w:t>
      </w:r>
      <w:r w:rsidR="00D9445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="00A616CB" w:rsidRPr="00511DC6">
        <w:rPr>
          <w:rFonts w:ascii="Times New Roman" w:hAnsi="Times New Roman" w:cs="Times New Roman"/>
          <w:sz w:val="24"/>
          <w:szCs w:val="24"/>
          <w:lang w:val="en-GB"/>
        </w:rPr>
        <w:t>6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Percent</w:t>
      </w:r>
      <w:r w:rsidR="00FB6F40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of v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ariation accounted for </w:t>
      </w:r>
      <w:r w:rsidR="00FB6F40" w:rsidRPr="00511DC6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partial least squares</w:t>
      </w:r>
      <w:bookmarkEnd w:id="16"/>
      <w:bookmarkEnd w:id="17"/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B6F40" w:rsidRPr="00511DC6">
        <w:rPr>
          <w:rFonts w:ascii="Times New Roman" w:hAnsi="Times New Roman" w:cs="Times New Roman"/>
          <w:sz w:val="24"/>
          <w:szCs w:val="24"/>
          <w:lang w:val="en-GB"/>
        </w:rPr>
        <w:t>factors</w:t>
      </w:r>
    </w:p>
    <w:p w14:paraId="233DB975" w14:textId="77777777" w:rsidR="00571088" w:rsidRPr="00F540ED" w:rsidRDefault="00571088" w:rsidP="00A60AE8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W w:w="938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4"/>
        <w:gridCol w:w="1657"/>
        <w:gridCol w:w="1886"/>
        <w:gridCol w:w="1468"/>
        <w:gridCol w:w="1678"/>
      </w:tblGrid>
      <w:tr w:rsidR="00E37517" w14:paraId="167E61B9" w14:textId="77777777" w:rsidTr="00155553">
        <w:trPr>
          <w:trHeight w:val="386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0091F4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umber of extracted factors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EBE5F4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del Effects</w:t>
            </w:r>
          </w:p>
        </w:tc>
        <w:tc>
          <w:tcPr>
            <w:tcW w:w="3146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E190D8" w14:textId="77777777" w:rsidR="00571088" w:rsidRPr="00F540ED" w:rsidRDefault="00000000" w:rsidP="0015555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pendent Variables</w:t>
            </w:r>
          </w:p>
        </w:tc>
      </w:tr>
      <w:tr w:rsidR="00E37517" w14:paraId="573AF86A" w14:textId="77777777" w:rsidTr="00155553">
        <w:trPr>
          <w:trHeight w:val="55"/>
        </w:trPr>
        <w:tc>
          <w:tcPr>
            <w:tcW w:w="269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77B2FA" w14:textId="77777777" w:rsidR="00571088" w:rsidRPr="00F540ED" w:rsidRDefault="00571088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19E03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rrent</w:t>
            </w:r>
          </w:p>
        </w:tc>
        <w:tc>
          <w:tcPr>
            <w:tcW w:w="1886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BB44B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otal</w:t>
            </w:r>
          </w:p>
        </w:tc>
        <w:tc>
          <w:tcPr>
            <w:tcW w:w="1468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481D2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rrent</w:t>
            </w:r>
          </w:p>
        </w:tc>
        <w:tc>
          <w:tcPr>
            <w:tcW w:w="1678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93915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urrent</w:t>
            </w:r>
          </w:p>
        </w:tc>
      </w:tr>
      <w:tr w:rsidR="00E37517" w14:paraId="75C3C9FB" w14:textId="77777777" w:rsidTr="00155553">
        <w:trPr>
          <w:trHeight w:val="421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58DD7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65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5DC3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6.0</w:t>
            </w:r>
          </w:p>
        </w:tc>
        <w:tc>
          <w:tcPr>
            <w:tcW w:w="1886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E726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6.0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8221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1</w:t>
            </w:r>
          </w:p>
        </w:tc>
        <w:tc>
          <w:tcPr>
            <w:tcW w:w="1678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01D6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1</w:t>
            </w:r>
          </w:p>
        </w:tc>
      </w:tr>
      <w:tr w:rsidR="00E37517" w14:paraId="287B6163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28A7C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9786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22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CCBA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.27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E97F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7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8E30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18</w:t>
            </w:r>
          </w:p>
        </w:tc>
      </w:tr>
      <w:tr w:rsidR="00E37517" w14:paraId="7AD73EA6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53C98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6896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49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2BE1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.76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43C1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9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3462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38</w:t>
            </w:r>
          </w:p>
        </w:tc>
      </w:tr>
      <w:tr w:rsidR="00E37517" w14:paraId="58A89EFB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8B698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B55C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53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76E7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6.30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4BE2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8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F43C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46</w:t>
            </w:r>
          </w:p>
        </w:tc>
      </w:tr>
      <w:tr w:rsidR="00E37517" w14:paraId="180A37D7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E7F40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5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9792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67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F9810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.97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76AF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6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F70E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2</w:t>
            </w:r>
          </w:p>
        </w:tc>
      </w:tr>
      <w:tr w:rsidR="00E37517" w14:paraId="5B761B9E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0CED4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6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6884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12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7692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7.09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9068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1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D613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49AD6B1F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0E6A8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7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A30C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40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E642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.50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479B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F3E8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29285CFF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F36E1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22FF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92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6A32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6.42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E884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FF07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4618A7C6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8467C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9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EC9A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34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C30D7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.76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A820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AD27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6609936A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E9258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0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19AA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20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63CF3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2.96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D1909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36312F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3BE8094F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69445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EA61A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98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702A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.94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D4D8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523B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63E25DD6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B9EFC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02AC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31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55EA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.24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CB7B0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CF8306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5D000C15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E36C0DE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3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1F49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68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12D1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4.92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B4B81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C7BA4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0FD81D07" w14:textId="77777777" w:rsidTr="00155553">
        <w:trPr>
          <w:trHeight w:val="421"/>
        </w:trPr>
        <w:tc>
          <w:tcPr>
            <w:tcW w:w="269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DC62B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4</w:t>
            </w:r>
          </w:p>
        </w:tc>
        <w:tc>
          <w:tcPr>
            <w:tcW w:w="165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4AFB8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9</w:t>
            </w:r>
          </w:p>
        </w:tc>
        <w:tc>
          <w:tcPr>
            <w:tcW w:w="1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6157C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8.41</w:t>
            </w:r>
          </w:p>
        </w:tc>
        <w:tc>
          <w:tcPr>
            <w:tcW w:w="14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3289D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9DE75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  <w:tr w:rsidR="00E37517" w14:paraId="6A16D3AC" w14:textId="77777777" w:rsidTr="00155553">
        <w:trPr>
          <w:trHeight w:val="421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DE45F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5</w:t>
            </w:r>
          </w:p>
        </w:tc>
        <w:tc>
          <w:tcPr>
            <w:tcW w:w="165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E3BC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9</w:t>
            </w:r>
          </w:p>
        </w:tc>
        <w:tc>
          <w:tcPr>
            <w:tcW w:w="1886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89D5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1.90</w:t>
            </w:r>
          </w:p>
        </w:tc>
        <w:tc>
          <w:tcPr>
            <w:tcW w:w="1468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99842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  <w:tc>
          <w:tcPr>
            <w:tcW w:w="1678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2DA8B" w14:textId="77777777" w:rsidR="00571088" w:rsidRPr="00F540ED" w:rsidRDefault="00000000" w:rsidP="0015555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53</w:t>
            </w:r>
          </w:p>
        </w:tc>
      </w:tr>
    </w:tbl>
    <w:p w14:paraId="08C34AC6" w14:textId="77777777" w:rsidR="00571088" w:rsidRPr="00F540ED" w:rsidRDefault="00571088" w:rsidP="00571088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471846E0" w14:textId="77777777" w:rsidR="00571088" w:rsidRPr="00F540ED" w:rsidRDefault="00000000" w:rsidP="00571088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F540ED">
        <w:rPr>
          <w:rFonts w:ascii="Times New Roman" w:hAnsi="Times New Roman" w:cs="Times New Roman"/>
          <w:sz w:val="28"/>
          <w:szCs w:val="28"/>
          <w:lang w:val="en-GB"/>
        </w:rPr>
        <w:br w:type="page"/>
      </w:r>
    </w:p>
    <w:p w14:paraId="0963DB04" w14:textId="77777777" w:rsidR="00571088" w:rsidRPr="00511DC6" w:rsidRDefault="00000000" w:rsidP="00A60AE8">
      <w:pPr>
        <w:spacing w:line="240" w:lineRule="auto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bookmarkStart w:id="18" w:name="_Toc73974371"/>
      <w:bookmarkStart w:id="19" w:name="_Toc82595608"/>
      <w:r w:rsidRPr="00511DC6">
        <w:rPr>
          <w:rFonts w:ascii="Times New Roman" w:hAnsi="Times New Roman" w:cs="Times New Roman"/>
          <w:sz w:val="24"/>
          <w:szCs w:val="24"/>
          <w:lang w:val="en-GB"/>
        </w:rPr>
        <w:lastRenderedPageBreak/>
        <w:t>Supplementary</w:t>
      </w:r>
      <w:r w:rsidR="00A8491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able </w:t>
      </w:r>
      <w:r w:rsidR="00A616CB" w:rsidRPr="00511DC6">
        <w:rPr>
          <w:rFonts w:ascii="Times New Roman" w:hAnsi="Times New Roman" w:cs="Times New Roman"/>
          <w:sz w:val="24"/>
          <w:szCs w:val="24"/>
          <w:lang w:val="en-GB"/>
        </w:rPr>
        <w:t>7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Factor loadings of </w:t>
      </w:r>
      <w:r w:rsidR="008E16E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food groups in </w:t>
      </w:r>
      <w:r w:rsidR="008E16E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dietary patterns identified using partial least squares (PLS)</w:t>
      </w:r>
      <w:bookmarkEnd w:id="18"/>
      <w:bookmarkEnd w:id="19"/>
      <w:r w:rsidR="008E16EE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analysis</w:t>
      </w:r>
    </w:p>
    <w:p w14:paraId="56D5E18C" w14:textId="77777777" w:rsidR="00352993" w:rsidRPr="00F540ED" w:rsidRDefault="00352993" w:rsidP="00A60AE8">
      <w:pPr>
        <w:spacing w:line="240" w:lineRule="auto"/>
        <w:outlineLvl w:val="1"/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W w:w="96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2551"/>
        <w:gridCol w:w="2268"/>
        <w:gridCol w:w="2268"/>
      </w:tblGrid>
      <w:tr w:rsidR="00E37517" w14:paraId="55CC1852" w14:textId="77777777" w:rsidTr="00F356D2">
        <w:trPr>
          <w:trHeight w:val="735"/>
        </w:trPr>
        <w:tc>
          <w:tcPr>
            <w:tcW w:w="255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63AA16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Food groups </w:t>
            </w:r>
          </w:p>
        </w:tc>
        <w:tc>
          <w:tcPr>
            <w:tcW w:w="255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24FF68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Factor 1</w:t>
            </w:r>
          </w:p>
          <w:p w14:paraId="00B1F67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PLS-health</w:t>
            </w:r>
            <w:r w:rsidR="00AD7BBC"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 xml:space="preserve"> </w:t>
            </w: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conscious</w:t>
            </w: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48B6C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Factor 2</w:t>
            </w:r>
          </w:p>
          <w:p w14:paraId="6E97D23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PLS-</w:t>
            </w:r>
            <w:r w:rsidR="00DB569C"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f</w:t>
            </w: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ish vegetable 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67A36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Factor 3 </w:t>
            </w:r>
          </w:p>
          <w:p w14:paraId="0FF56FB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PLS- </w:t>
            </w:r>
            <w:r w:rsidR="00DB569C"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f</w:t>
            </w: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ruit seafood </w:t>
            </w:r>
          </w:p>
        </w:tc>
      </w:tr>
      <w:tr w:rsidR="00E37517" w14:paraId="34421C56" w14:textId="77777777" w:rsidTr="00F356D2">
        <w:trPr>
          <w:trHeight w:val="385"/>
        </w:trPr>
        <w:tc>
          <w:tcPr>
            <w:tcW w:w="255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CDF54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rocessed meat</w:t>
            </w:r>
          </w:p>
        </w:tc>
        <w:tc>
          <w:tcPr>
            <w:tcW w:w="255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694EF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-0.37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C51E5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0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C6E731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18</w:t>
            </w:r>
          </w:p>
        </w:tc>
      </w:tr>
      <w:tr w:rsidR="00E37517" w14:paraId="09FC0C1F" w14:textId="77777777" w:rsidTr="00F356D2">
        <w:trPr>
          <w:trHeight w:val="398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45E722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ench fries 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0DFA9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-0.4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14E35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320BD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14</w:t>
            </w:r>
          </w:p>
        </w:tc>
      </w:tr>
      <w:tr w:rsidR="00E37517" w14:paraId="750E97B8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69C7C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Pizza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1A77B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-0.3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30E7F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FEFFEC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03</w:t>
            </w:r>
          </w:p>
        </w:tc>
      </w:tr>
      <w:tr w:rsidR="00E37517" w14:paraId="30FFADB7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DF763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is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6E5EF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FE661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0.6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E5E7F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26</w:t>
            </w:r>
          </w:p>
        </w:tc>
      </w:tr>
      <w:tr w:rsidR="00E37517" w14:paraId="17A8405C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BB822E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egetable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05841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68902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kern w:val="24"/>
                <w:sz w:val="24"/>
                <w:szCs w:val="24"/>
                <w:lang w:val="en-GB"/>
              </w:rPr>
              <w:t>0.3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2F1E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20</w:t>
            </w:r>
          </w:p>
        </w:tc>
      </w:tr>
      <w:tr w:rsidR="00E37517" w14:paraId="1ADAA68A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B9B76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Fruits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EBEAA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57972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30BD4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0.46</w:t>
            </w:r>
          </w:p>
        </w:tc>
      </w:tr>
      <w:tr w:rsidR="00E37517" w14:paraId="13ACD247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33A9C3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eafood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48F6E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F56E3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B519D4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0.36</w:t>
            </w:r>
          </w:p>
        </w:tc>
      </w:tr>
      <w:tr w:rsidR="00E37517" w14:paraId="145B66C5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80BB5B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eat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7626F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80933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A5D14E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20</w:t>
            </w:r>
          </w:p>
        </w:tc>
      </w:tr>
      <w:tr w:rsidR="00E37517" w14:paraId="5FA91927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82475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rain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7C226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01B13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7B77A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22</w:t>
            </w:r>
          </w:p>
        </w:tc>
      </w:tr>
      <w:tr w:rsidR="00E37517" w14:paraId="5B5828D6" w14:textId="77777777" w:rsidTr="00F356D2">
        <w:trPr>
          <w:trHeight w:val="452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36D9D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g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EE8F0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B1A13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34316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29</w:t>
            </w:r>
          </w:p>
        </w:tc>
      </w:tr>
      <w:tr w:rsidR="00E37517" w14:paraId="242DD8E8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239393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ilk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15594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CED2E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43AC1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23</w:t>
            </w:r>
          </w:p>
        </w:tc>
      </w:tr>
      <w:tr w:rsidR="00E37517" w14:paraId="4FD62B4D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DE6FB0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Cheese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7E3BF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911CC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9C78E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09</w:t>
            </w:r>
          </w:p>
        </w:tc>
      </w:tr>
      <w:tr w:rsidR="00E37517" w14:paraId="64F405BD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648017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iary product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CF98F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EE028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DA2616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26</w:t>
            </w:r>
          </w:p>
        </w:tc>
      </w:tr>
      <w:tr w:rsidR="00E37517" w14:paraId="707D0EC9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8D054C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egume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0DBB9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A1B01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7ACFA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18</w:t>
            </w:r>
          </w:p>
        </w:tc>
      </w:tr>
      <w:tr w:rsidR="00E37517" w14:paraId="51FE1532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AD1C0D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essert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9C8E8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3D503D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0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3BF39F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15</w:t>
            </w:r>
          </w:p>
        </w:tc>
      </w:tr>
      <w:tr w:rsidR="00E37517" w14:paraId="32C9DE9E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7FF183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ke, bread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0F9F8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26E98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398C5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09</w:t>
            </w:r>
          </w:p>
        </w:tc>
      </w:tr>
      <w:tr w:rsidR="00E37517" w14:paraId="4262A2B3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6E144A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GB"/>
              </w:rPr>
              <w:t>Sweeten</w:t>
            </w:r>
            <w:r w:rsidR="00C357FF" w:rsidRPr="00F540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GB"/>
              </w:rPr>
              <w:t>ed</w:t>
            </w: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soft drink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D19E5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75D2D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2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AE7245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29</w:t>
            </w:r>
          </w:p>
        </w:tc>
      </w:tr>
      <w:tr w:rsidR="00E37517" w14:paraId="57A2EC0E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087A80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ce cream, milkshake, ice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079A9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581739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7F9C7B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11</w:t>
            </w:r>
          </w:p>
        </w:tc>
      </w:tr>
      <w:tr w:rsidR="00E37517" w14:paraId="6EBB34A1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46B8F8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Coffee, tea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2BA70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0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74B4E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80C967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.04</w:t>
            </w:r>
          </w:p>
        </w:tc>
      </w:tr>
      <w:tr w:rsidR="00E37517" w14:paraId="28803DD9" w14:textId="77777777" w:rsidTr="00F356D2">
        <w:trPr>
          <w:trHeight w:val="385"/>
        </w:trPr>
        <w:tc>
          <w:tcPr>
            <w:tcW w:w="255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DEF7E1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ugar-sweetened beverage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84216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-0.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C2D8C" w14:textId="77777777" w:rsidR="00571088" w:rsidRPr="00F540ED" w:rsidRDefault="00000000" w:rsidP="00155553">
            <w:pPr>
              <w:textAlignment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  <w:lang w:val="en-GB"/>
              </w:rPr>
              <w:t>0.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1C0889" w14:textId="77777777" w:rsidR="00571088" w:rsidRPr="00F540ED" w:rsidRDefault="00000000" w:rsidP="0015555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-0.18</w:t>
            </w:r>
          </w:p>
        </w:tc>
      </w:tr>
    </w:tbl>
    <w:p w14:paraId="5AD16BA6" w14:textId="77777777" w:rsidR="00571088" w:rsidRPr="00F540ED" w:rsidRDefault="00000000" w:rsidP="00A60AE8">
      <w:pPr>
        <w:spacing w:line="240" w:lineRule="auto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F540ED">
        <w:rPr>
          <w:rFonts w:ascii="Times New Roman" w:hAnsi="Times New Roman" w:cs="Times New Roman"/>
          <w:sz w:val="24"/>
          <w:szCs w:val="24"/>
          <w:lang w:val="en-GB"/>
        </w:rPr>
        <w:t>Bold font indicates</w:t>
      </w:r>
      <w:r w:rsidRPr="00F540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bsolute values greater than 0.3</w:t>
      </w:r>
      <w:r w:rsidR="00F6000D" w:rsidRPr="00F540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  <w:r w:rsidR="00C27C81" w:rsidRPr="00F540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</w:p>
    <w:p w14:paraId="2F1B9387" w14:textId="77777777" w:rsidR="00A3760D" w:rsidRPr="00F540ED" w:rsidRDefault="00A3760D">
      <w:pPr>
        <w:rPr>
          <w:rFonts w:ascii="Times New Roman" w:hAnsi="Times New Roman" w:cs="Times New Roman"/>
          <w:b/>
          <w:sz w:val="28"/>
          <w:szCs w:val="28"/>
          <w:lang w:val="en-GB"/>
        </w:rPr>
        <w:sectPr w:rsidR="00A3760D" w:rsidRPr="00F540ED" w:rsidSect="0057108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FF75BD0" w14:textId="77777777" w:rsidR="008A7576" w:rsidRPr="00F540ED" w:rsidRDefault="00000000">
      <w:pPr>
        <w:spacing w:line="240" w:lineRule="auto"/>
        <w:ind w:leftChars="-1" w:hanging="2"/>
        <w:outlineLvl w:val="1"/>
        <w:rPr>
          <w:rFonts w:ascii="Times New Roman" w:hAnsi="Times New Roman" w:cs="Times New Roman"/>
          <w:sz w:val="24"/>
          <w:szCs w:val="24"/>
          <w:lang w:val="en-GB"/>
        </w:rPr>
      </w:pPr>
      <w:bookmarkStart w:id="20" w:name="_Toc82595632"/>
      <w:r w:rsidRPr="00F540ED">
        <w:rPr>
          <w:rFonts w:ascii="Times New Roman" w:hAnsi="Times New Roman" w:cs="Times New Roman"/>
          <w:sz w:val="24"/>
          <w:szCs w:val="24"/>
          <w:lang w:val="en-GB"/>
        </w:rPr>
        <w:lastRenderedPageBreak/>
        <w:t>Supplementary Table</w:t>
      </w:r>
      <w:r w:rsidR="007D32BB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3276F" w:rsidRPr="00F540ED">
        <w:rPr>
          <w:rFonts w:ascii="Times New Roman" w:hAnsi="Times New Roman" w:cs="Times New Roman"/>
          <w:sz w:val="24"/>
          <w:szCs w:val="24"/>
          <w:lang w:val="en-GB"/>
        </w:rPr>
        <w:t>8</w:t>
      </w:r>
      <w:r w:rsidR="00383408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Sensitivity analyses of the risk of type 2 diabetes according to the </w:t>
      </w:r>
      <w:proofErr w:type="spellStart"/>
      <w:r w:rsidR="00C554BA" w:rsidRPr="00F540ED">
        <w:rPr>
          <w:rFonts w:ascii="Times New Roman" w:hAnsi="Times New Roman" w:cs="Times New Roman"/>
          <w:sz w:val="24"/>
          <w:szCs w:val="24"/>
          <w:lang w:val="en-GB"/>
        </w:rPr>
        <w:t>aMED</w:t>
      </w:r>
      <w:proofErr w:type="spellEnd"/>
      <w:r w:rsidR="00C554BA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, DASH, </w:t>
      </w:r>
      <w:r w:rsidRPr="00F540ED">
        <w:rPr>
          <w:rFonts w:ascii="Times New Roman" w:hAnsi="Times New Roman" w:cs="Times New Roman"/>
          <w:sz w:val="24"/>
          <w:szCs w:val="24"/>
          <w:lang w:val="en-GB"/>
        </w:rPr>
        <w:t>PCA-Western, PCA-prudent, PCA-dairy</w:t>
      </w:r>
      <w:r w:rsidR="00C554BA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Pr="00F540ED">
        <w:rPr>
          <w:rFonts w:ascii="Times New Roman" w:hAnsi="Times New Roman" w:cs="Times New Roman"/>
          <w:sz w:val="24"/>
          <w:szCs w:val="24"/>
          <w:lang w:val="en-GB"/>
        </w:rPr>
        <w:t>pla</w:t>
      </w:r>
      <w:r w:rsidR="00AD7BBC" w:rsidRPr="00F540ED">
        <w:rPr>
          <w:rFonts w:ascii="Times New Roman" w:hAnsi="Times New Roman" w:cs="Times New Roman"/>
          <w:sz w:val="24"/>
          <w:szCs w:val="24"/>
          <w:lang w:val="en-GB"/>
        </w:rPr>
        <w:t>nt</w:t>
      </w:r>
      <w:r w:rsidRPr="00F540ED">
        <w:rPr>
          <w:rFonts w:ascii="Times New Roman" w:hAnsi="Times New Roman" w:cs="Times New Roman"/>
          <w:sz w:val="24"/>
          <w:szCs w:val="24"/>
          <w:lang w:val="en-GB"/>
        </w:rPr>
        <w:t>-based, PLS-health</w:t>
      </w:r>
      <w:r w:rsidR="00AD7BBC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conscious, PLS-fish vegetable, </w:t>
      </w:r>
      <w:r w:rsidR="00C554BA" w:rsidRPr="00F540ED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Pr="00F540ED">
        <w:rPr>
          <w:rFonts w:ascii="Times New Roman" w:hAnsi="Times New Roman" w:cs="Times New Roman"/>
          <w:sz w:val="24"/>
          <w:szCs w:val="24"/>
          <w:lang w:val="en-GB"/>
        </w:rPr>
        <w:t>PLS-fruit seafood pattern scores</w:t>
      </w:r>
    </w:p>
    <w:tbl>
      <w:tblPr>
        <w:tblW w:w="1384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45"/>
        <w:gridCol w:w="1669"/>
        <w:gridCol w:w="2219"/>
        <w:gridCol w:w="2105"/>
        <w:gridCol w:w="2238"/>
        <w:gridCol w:w="1669"/>
      </w:tblGrid>
      <w:tr w:rsidR="00E37517" w14:paraId="5B8963BF" w14:textId="77777777" w:rsidTr="00FF0E5E">
        <w:trPr>
          <w:trHeight w:val="46"/>
        </w:trPr>
        <w:tc>
          <w:tcPr>
            <w:tcW w:w="3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bookmarkEnd w:id="20"/>
          <w:p w14:paraId="5F8A1620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MED</w:t>
            </w:r>
            <w:proofErr w:type="spellEnd"/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7FA21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E7B203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4904E4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F17C15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D615F14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76A660AA" w14:textId="77777777" w:rsidTr="004A0C2E">
        <w:trPr>
          <w:trHeight w:val="353"/>
        </w:trPr>
        <w:tc>
          <w:tcPr>
            <w:tcW w:w="394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0C47C4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CE0FDE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E7A14C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7 (0.74 1.26)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5C7D2D60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5 (0.90 1.48)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942B68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69 (0.50 0.97)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1F616683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6</w:t>
            </w:r>
          </w:p>
        </w:tc>
      </w:tr>
      <w:tr w:rsidR="00E37517" w14:paraId="5E7F7513" w14:textId="77777777" w:rsidTr="004A0C2E">
        <w:trPr>
          <w:trHeight w:val="353"/>
        </w:trPr>
        <w:tc>
          <w:tcPr>
            <w:tcW w:w="3945" w:type="dxa"/>
            <w:tcBorders>
              <w:left w:val="nil"/>
              <w:right w:val="nil"/>
            </w:tcBorders>
            <w:shd w:val="clear" w:color="auto" w:fill="auto"/>
          </w:tcPr>
          <w:p w14:paraId="67D758F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4B7DA5D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left w:val="nil"/>
              <w:right w:val="nil"/>
            </w:tcBorders>
            <w:shd w:val="clear" w:color="auto" w:fill="auto"/>
            <w:noWrap/>
          </w:tcPr>
          <w:p w14:paraId="2E512C30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 (0.66 1.12)</w:t>
            </w:r>
          </w:p>
        </w:tc>
        <w:tc>
          <w:tcPr>
            <w:tcW w:w="21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7B18EE8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2 (0.80 1.32)</w:t>
            </w:r>
          </w:p>
        </w:tc>
        <w:tc>
          <w:tcPr>
            <w:tcW w:w="2238" w:type="dxa"/>
            <w:tcBorders>
              <w:left w:val="nil"/>
              <w:right w:val="nil"/>
            </w:tcBorders>
            <w:shd w:val="clear" w:color="auto" w:fill="auto"/>
            <w:noWrap/>
          </w:tcPr>
          <w:p w14:paraId="06846B25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62 (0.44 0.86)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210F2EB4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03</w:t>
            </w:r>
          </w:p>
        </w:tc>
      </w:tr>
      <w:tr w:rsidR="00E37517" w14:paraId="26C9CFCE" w14:textId="77777777" w:rsidTr="004A0C2E">
        <w:trPr>
          <w:trHeight w:val="353"/>
        </w:trPr>
        <w:tc>
          <w:tcPr>
            <w:tcW w:w="3945" w:type="dxa"/>
            <w:tcBorders>
              <w:left w:val="nil"/>
              <w:right w:val="nil"/>
            </w:tcBorders>
            <w:shd w:val="clear" w:color="auto" w:fill="auto"/>
          </w:tcPr>
          <w:p w14:paraId="5ABB30E5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5A4F969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A51BB36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7 (0.67 1.14)</w:t>
            </w:r>
          </w:p>
        </w:tc>
        <w:tc>
          <w:tcPr>
            <w:tcW w:w="21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6C87C69B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5 (0.81 1.35)</w:t>
            </w:r>
          </w:p>
        </w:tc>
        <w:tc>
          <w:tcPr>
            <w:tcW w:w="2238" w:type="dxa"/>
            <w:tcBorders>
              <w:left w:val="nil"/>
              <w:right w:val="nil"/>
            </w:tcBorders>
            <w:shd w:val="clear" w:color="auto" w:fill="auto"/>
            <w:noWrap/>
          </w:tcPr>
          <w:p w14:paraId="2FDB06CB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72 (0.51 1.00)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00A0758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3</w:t>
            </w:r>
          </w:p>
        </w:tc>
      </w:tr>
      <w:tr w:rsidR="00E37517" w14:paraId="3206A2BF" w14:textId="77777777" w:rsidTr="00FF0E5E">
        <w:trPr>
          <w:trHeight w:val="56"/>
        </w:trPr>
        <w:tc>
          <w:tcPr>
            <w:tcW w:w="394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35CCC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5FEDE4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A321E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8 (0.67 1.15)</w:t>
            </w:r>
          </w:p>
        </w:tc>
        <w:tc>
          <w:tcPr>
            <w:tcW w:w="21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65868B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6 (0.74 1.24)</w:t>
            </w:r>
          </w:p>
        </w:tc>
        <w:tc>
          <w:tcPr>
            <w:tcW w:w="223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8B53CF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71 (0.50 1.00)</w:t>
            </w:r>
          </w:p>
        </w:tc>
        <w:tc>
          <w:tcPr>
            <w:tcW w:w="16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BF0DAC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</w:t>
            </w:r>
          </w:p>
        </w:tc>
      </w:tr>
      <w:tr w:rsidR="00E37517" w14:paraId="27A45A6B" w14:textId="77777777" w:rsidTr="004A0C2E">
        <w:trPr>
          <w:trHeight w:val="353"/>
        </w:trPr>
        <w:tc>
          <w:tcPr>
            <w:tcW w:w="3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9E3CA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ASH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88A70A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2113652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95DDEB3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1355CF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73CEED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6B4E6F41" w14:textId="77777777" w:rsidTr="004A0C2E">
        <w:trPr>
          <w:trHeight w:val="353"/>
        </w:trPr>
        <w:tc>
          <w:tcPr>
            <w:tcW w:w="394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72D954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5AC5DAC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7365FCE5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69 (0.54 0.87)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2AA3D4C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61 (0.45 0.83)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A26AC3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73 (0.56 0.96)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8AA60B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0.001</w:t>
            </w:r>
          </w:p>
        </w:tc>
      </w:tr>
      <w:tr w:rsidR="00E37517" w14:paraId="6FE6FC8E" w14:textId="77777777" w:rsidTr="004A0C2E">
        <w:trPr>
          <w:trHeight w:val="353"/>
        </w:trPr>
        <w:tc>
          <w:tcPr>
            <w:tcW w:w="3945" w:type="dxa"/>
            <w:tcBorders>
              <w:left w:val="nil"/>
              <w:right w:val="nil"/>
            </w:tcBorders>
            <w:shd w:val="clear" w:color="auto" w:fill="auto"/>
          </w:tcPr>
          <w:p w14:paraId="3B0EF1B9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475C0945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0DC6559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8 (0.61 1.00)</w:t>
            </w:r>
          </w:p>
        </w:tc>
        <w:tc>
          <w:tcPr>
            <w:tcW w:w="21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1228D38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7 (0.57 1.06)</w:t>
            </w:r>
          </w:p>
        </w:tc>
        <w:tc>
          <w:tcPr>
            <w:tcW w:w="2238" w:type="dxa"/>
            <w:tcBorders>
              <w:left w:val="nil"/>
              <w:right w:val="nil"/>
            </w:tcBorders>
            <w:shd w:val="clear" w:color="auto" w:fill="auto"/>
            <w:noWrap/>
          </w:tcPr>
          <w:p w14:paraId="4347FE32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4 (0.86 1.50)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BEF8C52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2</w:t>
            </w:r>
          </w:p>
        </w:tc>
      </w:tr>
      <w:tr w:rsidR="00E37517" w14:paraId="2D2965AC" w14:textId="77777777" w:rsidTr="004A0C2E">
        <w:trPr>
          <w:trHeight w:val="353"/>
        </w:trPr>
        <w:tc>
          <w:tcPr>
            <w:tcW w:w="3945" w:type="dxa"/>
            <w:tcBorders>
              <w:left w:val="nil"/>
              <w:right w:val="nil"/>
            </w:tcBorders>
            <w:shd w:val="clear" w:color="auto" w:fill="auto"/>
          </w:tcPr>
          <w:p w14:paraId="0B73BA7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71C529D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3E3094E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4 (0.65 1.07)</w:t>
            </w:r>
          </w:p>
        </w:tc>
        <w:tc>
          <w:tcPr>
            <w:tcW w:w="21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27E8B3E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2 (0.60 1.12)</w:t>
            </w:r>
          </w:p>
        </w:tc>
        <w:tc>
          <w:tcPr>
            <w:tcW w:w="2238" w:type="dxa"/>
            <w:tcBorders>
              <w:left w:val="nil"/>
              <w:right w:val="nil"/>
            </w:tcBorders>
            <w:shd w:val="clear" w:color="auto" w:fill="auto"/>
            <w:noWrap/>
          </w:tcPr>
          <w:p w14:paraId="254A7219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7 (0.89 1.55)</w:t>
            </w:r>
          </w:p>
        </w:tc>
        <w:tc>
          <w:tcPr>
            <w:tcW w:w="16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407E00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5</w:t>
            </w:r>
          </w:p>
        </w:tc>
      </w:tr>
      <w:tr w:rsidR="00E37517" w14:paraId="287D6D0F" w14:textId="77777777" w:rsidTr="004A0C2E">
        <w:trPr>
          <w:trHeight w:val="353"/>
        </w:trPr>
        <w:tc>
          <w:tcPr>
            <w:tcW w:w="394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2E5320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437ABB9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6C39B6B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1 (0.63 1.04)</w:t>
            </w:r>
          </w:p>
        </w:tc>
        <w:tc>
          <w:tcPr>
            <w:tcW w:w="21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92E2F1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5 (0.62 1.17)</w:t>
            </w:r>
          </w:p>
        </w:tc>
        <w:tc>
          <w:tcPr>
            <w:tcW w:w="223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D1495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4 (0.86 1.52)</w:t>
            </w:r>
          </w:p>
        </w:tc>
        <w:tc>
          <w:tcPr>
            <w:tcW w:w="16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6F6789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2</w:t>
            </w:r>
          </w:p>
        </w:tc>
      </w:tr>
      <w:tr w:rsidR="00E37517" w14:paraId="42711CA4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CDAC5E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CA-Western pattern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5A7CC5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717DB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EFA6E6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E296DB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C2061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38E67CB0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4897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A2B1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3E62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71 (0.55 0.91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21780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50 (0.38 0.66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3C6A8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41 (0.31 0.54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FC5D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E37517" w14:paraId="102DD6F3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A37C3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A2D2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2E7A3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0 (0.63 1.03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D5A7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74 (0.56 0.98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36F3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5 (0.62 1.16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DE2A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2</w:t>
            </w:r>
          </w:p>
        </w:tc>
      </w:tr>
      <w:tr w:rsidR="00E37517" w14:paraId="3E752C33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BE27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D012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1CE9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1 (0.63 1.05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E80B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77 (0.58 1.02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BF55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6 (0.63 1.18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0122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8</w:t>
            </w:r>
          </w:p>
        </w:tc>
      </w:tr>
      <w:tr w:rsidR="00E37517" w14:paraId="1C2730CC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2D65B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A2DD83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18DCD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3 (0.64 1.07)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DD977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77 (0.58 1.03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08D59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3 (0.68 1.27)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F723D9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2</w:t>
            </w:r>
          </w:p>
        </w:tc>
      </w:tr>
      <w:tr w:rsidR="00E37517" w14:paraId="427206FA" w14:textId="77777777" w:rsidTr="00A60AE8">
        <w:trPr>
          <w:trHeight w:val="461"/>
        </w:trPr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687CA5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PCA-prudent pattern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6A495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8C715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E5BFB2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F7F15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F3B4F6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70A96283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274D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95C0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B94E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5 (0.66 1.10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BB25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67 (0.51 0.88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58055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68 (0.52 0.90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916B7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001</w:t>
            </w:r>
          </w:p>
        </w:tc>
      </w:tr>
      <w:tr w:rsidR="00E37517" w14:paraId="7C06FB86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53B7E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82D0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23969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0 (0.70 1.16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427C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76 (0.57 1.00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877EF9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2 (0.62 1.08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EE369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7</w:t>
            </w:r>
          </w:p>
        </w:tc>
      </w:tr>
      <w:tr w:rsidR="00E37517" w14:paraId="04A7E1E8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C2F5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16A49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B73D2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0 (0.69 1.17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1B15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0 (0.60 1.06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D754E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0 (0.67 1.19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A003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9</w:t>
            </w:r>
          </w:p>
        </w:tc>
      </w:tr>
      <w:tr w:rsidR="00E37517" w14:paraId="22700572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92282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1BDDD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1BB59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1 (0.70 1.19)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11316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78 (0.59 1.04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A0F8F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7 (0.65 1.16)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7BC63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9</w:t>
            </w:r>
          </w:p>
        </w:tc>
      </w:tr>
      <w:tr w:rsidR="00E37517" w14:paraId="529E2C05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8DBB9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lastRenderedPageBreak/>
              <w:t>PCA-dairy and plant-based pattern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63174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81D7B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C584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1441E3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3078F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5C88FC57" w14:textId="77777777" w:rsidTr="00A60AE8">
        <w:trPr>
          <w:trHeight w:val="392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B98CE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1DA45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F753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2 (0.79 1.31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4F9079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7 (0.67 1.14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64A3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67 (0.50 0.89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A457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005</w:t>
            </w:r>
          </w:p>
        </w:tc>
      </w:tr>
      <w:tr w:rsidR="00E37517" w14:paraId="61CEB14D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5825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5998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73D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9 (0.76 1.27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E6BE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6 (0.66 1.13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F29C2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68 (0.50 0.91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1B5F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007</w:t>
            </w:r>
          </w:p>
        </w:tc>
      </w:tr>
      <w:tr w:rsidR="00E37517" w14:paraId="0967860D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4B86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2402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4B72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5 (0.81 1.36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2D42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7 (0.73 1.28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3150D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5 (0.62 1.16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7AAFE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9</w:t>
            </w:r>
          </w:p>
        </w:tc>
      </w:tr>
      <w:tr w:rsidR="00E37517" w14:paraId="5DF319D9" w14:textId="77777777" w:rsidTr="008A7576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38E67E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934F82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022192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6 (0.74 1.25)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72C1DE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3 (0.70 1.23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284D36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4 (0.61 1.16)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CAE189E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9</w:t>
            </w:r>
          </w:p>
        </w:tc>
      </w:tr>
      <w:tr w:rsidR="00E37517" w14:paraId="335A1FC8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5233795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LS-health-conscious pattern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1BC3D554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42DBCA9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4F8AD60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531FE22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09343822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6A150FF3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238214A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505FDC3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0890A3C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1.47 (1.07 2.03)</w:t>
            </w:r>
          </w:p>
        </w:tc>
        <w:tc>
          <w:tcPr>
            <w:tcW w:w="21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2FE86CD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2.05 (1.51 2.77)</w:t>
            </w:r>
          </w:p>
        </w:tc>
        <w:tc>
          <w:tcPr>
            <w:tcW w:w="223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02A4B35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2.55 (1.90 3.43)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03803F9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E37517" w14:paraId="0B8B4162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11CAA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98ADCE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508DB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9 (0.79 1.51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59126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35 (0.99 1.84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22BA8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36 (0.99 1.86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9A13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03</w:t>
            </w:r>
          </w:p>
        </w:tc>
      </w:tr>
      <w:tr w:rsidR="00E37517" w14:paraId="5EF90EB0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58041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A309F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C1B6A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7 (0.77 1.48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89C6F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25 (0.92 1.71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A1D8F5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20 (0.87 1.64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0CDFF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9</w:t>
            </w:r>
          </w:p>
        </w:tc>
      </w:tr>
      <w:tr w:rsidR="00E37517" w14:paraId="00A8B386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13B5532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2E43B12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75EFB83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1 (0.73 1.41)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87A5B9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19 (0.87 1.63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59195CD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16 (0.84 1.60)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3D0B96E5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6</w:t>
            </w:r>
          </w:p>
        </w:tc>
      </w:tr>
      <w:tr w:rsidR="00E37517" w14:paraId="45EF1BF5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62FBD77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PLS-fish vegetable diet pattern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728614D9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1CDAB09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CB61A2E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41171174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2D057891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7764F6FD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0110523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6A2E8AA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168AFD5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3 (0.70 1.23)</w:t>
            </w:r>
          </w:p>
        </w:tc>
        <w:tc>
          <w:tcPr>
            <w:tcW w:w="21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6D26E16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10 (0.84 1.44)</w:t>
            </w:r>
          </w:p>
        </w:tc>
        <w:tc>
          <w:tcPr>
            <w:tcW w:w="223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07A1251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9 (0.83 1.43)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4C19086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3</w:t>
            </w:r>
          </w:p>
        </w:tc>
      </w:tr>
      <w:tr w:rsidR="00E37517" w14:paraId="58FA4850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644D5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F8893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B568F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4 (0.71 1.24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87842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2 (0.78 1.34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E4774B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3 (0.79 1.36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176E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68</w:t>
            </w:r>
          </w:p>
        </w:tc>
      </w:tr>
      <w:tr w:rsidR="00E37517" w14:paraId="07450947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B51635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21AD6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04DF3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6 (0.73 1.28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F51D2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0 (0.76 1.32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6D150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7 (0.81 1.41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CD550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61</w:t>
            </w:r>
          </w:p>
        </w:tc>
      </w:tr>
      <w:tr w:rsidR="00E37517" w14:paraId="65B57B77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7E81A0B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4DFE6D1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34AC97A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8 (0.74 1.31)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5C438CC8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1 (0.77 1.33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267CB2B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8 (0.74 1.30)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8E0089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6</w:t>
            </w:r>
          </w:p>
        </w:tc>
      </w:tr>
      <w:tr w:rsidR="00E37517" w14:paraId="050582AF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7E4E676F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PLS-fruit seafood diet pattern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20E2FA0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1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3E9F676A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2</w:t>
            </w:r>
          </w:p>
        </w:tc>
        <w:tc>
          <w:tcPr>
            <w:tcW w:w="21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44F2B2C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3</w:t>
            </w:r>
          </w:p>
        </w:tc>
        <w:tc>
          <w:tcPr>
            <w:tcW w:w="22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6C37EC68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Q4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38753F2D" w14:textId="77777777" w:rsidR="00FF0E5E" w:rsidRPr="00F540ED" w:rsidRDefault="00000000" w:rsidP="00FF0E5E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  <w:t>P</w:t>
            </w:r>
            <w:r w:rsidRPr="00F540E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for trend</w:t>
            </w:r>
          </w:p>
        </w:tc>
      </w:tr>
      <w:tr w:rsidR="00E37517" w14:paraId="0E86BBA9" w14:textId="77777777" w:rsidTr="00A60AE8">
        <w:trPr>
          <w:trHeight w:val="353"/>
        </w:trPr>
        <w:tc>
          <w:tcPr>
            <w:tcW w:w="394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3F73252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0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3F6612A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49E577D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8 (0.83 1.40)</w:t>
            </w:r>
          </w:p>
        </w:tc>
        <w:tc>
          <w:tcPr>
            <w:tcW w:w="21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033251C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1 (0.78 1.32)</w:t>
            </w:r>
          </w:p>
        </w:tc>
        <w:tc>
          <w:tcPr>
            <w:tcW w:w="223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</w:tcPr>
          <w:p w14:paraId="3C78631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74 (0.56 0.99)</w:t>
            </w:r>
          </w:p>
        </w:tc>
        <w:tc>
          <w:tcPr>
            <w:tcW w:w="16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717E1F6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6</w:t>
            </w:r>
          </w:p>
        </w:tc>
      </w:tr>
      <w:tr w:rsidR="00E37517" w14:paraId="01643F7E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D9F9C4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1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4FB6F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2ABE47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8 (0.83 1.40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D28B80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7 (0.75 1.27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3E98F3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72 (0.54 0.96)</w:t>
            </w: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7E67E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0.025</w:t>
            </w:r>
          </w:p>
        </w:tc>
      </w:tr>
      <w:tr w:rsidR="00E37517" w14:paraId="228554B5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DE477F2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2</w:t>
            </w:r>
          </w:p>
        </w:tc>
        <w:tc>
          <w:tcPr>
            <w:tcW w:w="166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0DA817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9A49B1A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13 (0.87 1.47)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ADF001F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5 (0.80 1.38)</w:t>
            </w:r>
          </w:p>
        </w:tc>
        <w:tc>
          <w:tcPr>
            <w:tcW w:w="223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81490A3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6 (0.64 1.17)</w:t>
            </w:r>
          </w:p>
        </w:tc>
        <w:tc>
          <w:tcPr>
            <w:tcW w:w="166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7FD7BDC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5</w:t>
            </w:r>
          </w:p>
        </w:tc>
      </w:tr>
      <w:tr w:rsidR="00E37517" w14:paraId="1E78CF23" w14:textId="77777777" w:rsidTr="00A60AE8">
        <w:trPr>
          <w:trHeight w:val="353"/>
        </w:trPr>
        <w:tc>
          <w:tcPr>
            <w:tcW w:w="3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700F568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del 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17786546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eastAsia="MyriadPro-Light" w:hAnsi="Times New Roman" w:cs="Times New Roman"/>
                <w:lang w:val="en-GB"/>
              </w:rPr>
              <w:t>Reference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0D1E043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11 (0.85 1.45)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E9515C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3 (0.71 1.22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14:paraId="08721A71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6 (0.63 1.16)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C6D0C2D" w14:textId="77777777" w:rsidR="00FF0E5E" w:rsidRPr="00F540ED" w:rsidRDefault="00000000" w:rsidP="00FF0E5E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540ED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1</w:t>
            </w:r>
          </w:p>
        </w:tc>
      </w:tr>
    </w:tbl>
    <w:p w14:paraId="1BAF3710" w14:textId="51985C58" w:rsidR="00383408" w:rsidRPr="00511DC6" w:rsidRDefault="00000000" w:rsidP="0038340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1: Adjusted for age (2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9, 3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39, 4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49, 50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59, ≥ 60 years old) and sex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2BE02BA1" w14:textId="402405C4" w:rsidR="00383408" w:rsidRPr="00511DC6" w:rsidRDefault="00000000" w:rsidP="0038340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Model 2: model 1 +smoking status (yes/no), alcohol use (yes, no), regular exercise (no, &lt;/ ≥150</w:t>
      </w:r>
      <w:r w:rsidR="00F540ED" w:rsidRPr="00511DC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min/</w:t>
      </w:r>
      <w:proofErr w:type="spellStart"/>
      <w:r w:rsidRPr="00511DC6">
        <w:rPr>
          <w:rFonts w:ascii="Times New Roman" w:hAnsi="Times New Roman" w:cs="Times New Roman"/>
          <w:sz w:val="24"/>
          <w:szCs w:val="24"/>
          <w:lang w:val="en-GB"/>
        </w:rPr>
        <w:t>wk</w:t>
      </w:r>
      <w:proofErr w:type="spellEnd"/>
      <w:r w:rsidRPr="00511DC6">
        <w:rPr>
          <w:rFonts w:ascii="Times New Roman" w:hAnsi="Times New Roman" w:cs="Times New Roman"/>
          <w:sz w:val="24"/>
          <w:szCs w:val="24"/>
          <w:lang w:val="en-GB"/>
        </w:rPr>
        <w:t>), BMI (&lt; 18, 18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0.9, 21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2.9, 23</w:t>
      </w:r>
      <w:r w:rsidR="00976256" w:rsidRPr="00511DC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>24.9, ≥ 25)</w:t>
      </w:r>
    </w:p>
    <w:p w14:paraId="51F69445" w14:textId="77777777" w:rsidR="00383408" w:rsidRPr="00511DC6" w:rsidRDefault="00000000" w:rsidP="0038340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lastRenderedPageBreak/>
        <w:t>Model 3: model 2 + SBP, HDL, TG, family history of T2DM (yes/no), marital status(yes/no), education (&lt;/≥ 9 years of schooling), average month income (&lt;/≥ 40,000 New Taiwan Dollars)</w:t>
      </w:r>
      <w:r w:rsidRPr="00511DC6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7BA2F5EA" w14:textId="77777777" w:rsidR="00233A55" w:rsidRPr="00511DC6" w:rsidRDefault="00000000" w:rsidP="0038340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11DC6">
        <w:rPr>
          <w:rFonts w:ascii="Times New Roman" w:hAnsi="Times New Roman" w:cs="Times New Roman"/>
          <w:sz w:val="24"/>
          <w:szCs w:val="24"/>
          <w:lang w:val="en-GB"/>
        </w:rPr>
        <w:t>Bold indicates significant differences.</w:t>
      </w:r>
    </w:p>
    <w:p w14:paraId="698EA1F4" w14:textId="77777777" w:rsidR="00202468" w:rsidRPr="00F540ED" w:rsidRDefault="00202468" w:rsidP="00453FBC">
      <w:pPr>
        <w:spacing w:line="240" w:lineRule="auto"/>
        <w:rPr>
          <w:rFonts w:ascii="Times New Roman" w:hAnsi="Times New Roman" w:cs="Times New Roman"/>
          <w:lang w:val="en-GB"/>
        </w:rPr>
      </w:pPr>
    </w:p>
    <w:sectPr w:rsidR="00202468" w:rsidRPr="00F540ED" w:rsidSect="002310BA">
      <w:pgSz w:w="15840" w:h="12240" w:orient="landscape"/>
      <w:pgMar w:top="1276" w:right="389" w:bottom="1440" w:left="42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C7975" w14:textId="77777777" w:rsidR="00334156" w:rsidRDefault="00334156">
      <w:pPr>
        <w:spacing w:after="0" w:line="240" w:lineRule="auto"/>
      </w:pPr>
      <w:r>
        <w:separator/>
      </w:r>
    </w:p>
  </w:endnote>
  <w:endnote w:type="continuationSeparator" w:id="0">
    <w:p w14:paraId="421D8A05" w14:textId="77777777" w:rsidR="00334156" w:rsidRDefault="0033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yriadPro-Light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432CE" w14:textId="77777777" w:rsidR="00334156" w:rsidRDefault="00334156">
      <w:pPr>
        <w:spacing w:after="0" w:line="240" w:lineRule="auto"/>
      </w:pPr>
      <w:r>
        <w:separator/>
      </w:r>
    </w:p>
  </w:footnote>
  <w:footnote w:type="continuationSeparator" w:id="0">
    <w:p w14:paraId="4CA06785" w14:textId="77777777" w:rsidR="00334156" w:rsidRDefault="00334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1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DextDQzNjIwMTdU0lEKTi0uzszPAykwNKkFAA4E1jgtAAAA"/>
  </w:docVars>
  <w:rsids>
    <w:rsidRoot w:val="3AF9B690"/>
    <w:rsid w:val="00000448"/>
    <w:rsid w:val="000051AA"/>
    <w:rsid w:val="0002769B"/>
    <w:rsid w:val="00027904"/>
    <w:rsid w:val="00033697"/>
    <w:rsid w:val="00040DC4"/>
    <w:rsid w:val="000474C9"/>
    <w:rsid w:val="000711B7"/>
    <w:rsid w:val="000A1E6E"/>
    <w:rsid w:val="000B7E51"/>
    <w:rsid w:val="000C6BF7"/>
    <w:rsid w:val="000D484E"/>
    <w:rsid w:val="000E18CA"/>
    <w:rsid w:val="000E39B9"/>
    <w:rsid w:val="000F5A50"/>
    <w:rsid w:val="00112640"/>
    <w:rsid w:val="00114581"/>
    <w:rsid w:val="001160D5"/>
    <w:rsid w:val="00130F38"/>
    <w:rsid w:val="001356EF"/>
    <w:rsid w:val="00141037"/>
    <w:rsid w:val="001431E1"/>
    <w:rsid w:val="00143A80"/>
    <w:rsid w:val="0015534D"/>
    <w:rsid w:val="00155553"/>
    <w:rsid w:val="00173947"/>
    <w:rsid w:val="00192F82"/>
    <w:rsid w:val="00196614"/>
    <w:rsid w:val="001A7316"/>
    <w:rsid w:val="001D1239"/>
    <w:rsid w:val="001E18DA"/>
    <w:rsid w:val="00202468"/>
    <w:rsid w:val="002310BA"/>
    <w:rsid w:val="00233A55"/>
    <w:rsid w:val="00235165"/>
    <w:rsid w:val="002A510F"/>
    <w:rsid w:val="002C671B"/>
    <w:rsid w:val="002C6DA0"/>
    <w:rsid w:val="002F6317"/>
    <w:rsid w:val="00300A6F"/>
    <w:rsid w:val="003117BA"/>
    <w:rsid w:val="00312900"/>
    <w:rsid w:val="00334156"/>
    <w:rsid w:val="00352993"/>
    <w:rsid w:val="003702C8"/>
    <w:rsid w:val="00383408"/>
    <w:rsid w:val="003A29FD"/>
    <w:rsid w:val="003A5ADC"/>
    <w:rsid w:val="003B7735"/>
    <w:rsid w:val="003D6695"/>
    <w:rsid w:val="003E79A6"/>
    <w:rsid w:val="003F1C8B"/>
    <w:rsid w:val="00414A18"/>
    <w:rsid w:val="00424F22"/>
    <w:rsid w:val="004347FA"/>
    <w:rsid w:val="00441E6A"/>
    <w:rsid w:val="004529CF"/>
    <w:rsid w:val="00453FBC"/>
    <w:rsid w:val="00495044"/>
    <w:rsid w:val="004A0C2E"/>
    <w:rsid w:val="004B3065"/>
    <w:rsid w:val="004C4C22"/>
    <w:rsid w:val="004D3552"/>
    <w:rsid w:val="004F3350"/>
    <w:rsid w:val="005061C0"/>
    <w:rsid w:val="00510B9A"/>
    <w:rsid w:val="00511DC6"/>
    <w:rsid w:val="0052781A"/>
    <w:rsid w:val="00532297"/>
    <w:rsid w:val="00556253"/>
    <w:rsid w:val="00571088"/>
    <w:rsid w:val="005843D0"/>
    <w:rsid w:val="005961D5"/>
    <w:rsid w:val="005A1CB2"/>
    <w:rsid w:val="005A5279"/>
    <w:rsid w:val="005B6162"/>
    <w:rsid w:val="005C0B57"/>
    <w:rsid w:val="005D290B"/>
    <w:rsid w:val="005D5F4E"/>
    <w:rsid w:val="005E7CC4"/>
    <w:rsid w:val="00627713"/>
    <w:rsid w:val="00643034"/>
    <w:rsid w:val="006764E1"/>
    <w:rsid w:val="00684C38"/>
    <w:rsid w:val="00685B82"/>
    <w:rsid w:val="006916FF"/>
    <w:rsid w:val="00693F3A"/>
    <w:rsid w:val="00696930"/>
    <w:rsid w:val="006A4DC5"/>
    <w:rsid w:val="006B104A"/>
    <w:rsid w:val="006E1B9C"/>
    <w:rsid w:val="006E49D8"/>
    <w:rsid w:val="00710914"/>
    <w:rsid w:val="007259EC"/>
    <w:rsid w:val="0077376B"/>
    <w:rsid w:val="007A51D1"/>
    <w:rsid w:val="007B5C2F"/>
    <w:rsid w:val="007D32BB"/>
    <w:rsid w:val="007E2662"/>
    <w:rsid w:val="007F7651"/>
    <w:rsid w:val="00820B92"/>
    <w:rsid w:val="0083276F"/>
    <w:rsid w:val="008436F8"/>
    <w:rsid w:val="00844CF6"/>
    <w:rsid w:val="00892D27"/>
    <w:rsid w:val="008A32B0"/>
    <w:rsid w:val="008A3BCD"/>
    <w:rsid w:val="008A7576"/>
    <w:rsid w:val="008D1EA7"/>
    <w:rsid w:val="008E16EE"/>
    <w:rsid w:val="008F60D1"/>
    <w:rsid w:val="0090769D"/>
    <w:rsid w:val="0093322F"/>
    <w:rsid w:val="00960851"/>
    <w:rsid w:val="00967FFC"/>
    <w:rsid w:val="00976256"/>
    <w:rsid w:val="00981159"/>
    <w:rsid w:val="009826D6"/>
    <w:rsid w:val="00984177"/>
    <w:rsid w:val="009B32A3"/>
    <w:rsid w:val="009C77AA"/>
    <w:rsid w:val="009D5F0A"/>
    <w:rsid w:val="009E75D7"/>
    <w:rsid w:val="00A06E29"/>
    <w:rsid w:val="00A22B84"/>
    <w:rsid w:val="00A265E7"/>
    <w:rsid w:val="00A3760D"/>
    <w:rsid w:val="00A54BED"/>
    <w:rsid w:val="00A60AE8"/>
    <w:rsid w:val="00A616CB"/>
    <w:rsid w:val="00A8491E"/>
    <w:rsid w:val="00A94DEC"/>
    <w:rsid w:val="00AD5B99"/>
    <w:rsid w:val="00AD7BBC"/>
    <w:rsid w:val="00AE738E"/>
    <w:rsid w:val="00B324F1"/>
    <w:rsid w:val="00B41C03"/>
    <w:rsid w:val="00B51D56"/>
    <w:rsid w:val="00B75DAB"/>
    <w:rsid w:val="00B77225"/>
    <w:rsid w:val="00B85623"/>
    <w:rsid w:val="00B86BBE"/>
    <w:rsid w:val="00B86FF3"/>
    <w:rsid w:val="00B958DB"/>
    <w:rsid w:val="00BA2612"/>
    <w:rsid w:val="00BA5416"/>
    <w:rsid w:val="00BB0978"/>
    <w:rsid w:val="00BC31CF"/>
    <w:rsid w:val="00BF3BD2"/>
    <w:rsid w:val="00C27C81"/>
    <w:rsid w:val="00C357FF"/>
    <w:rsid w:val="00C3617C"/>
    <w:rsid w:val="00C42671"/>
    <w:rsid w:val="00C554BA"/>
    <w:rsid w:val="00C64031"/>
    <w:rsid w:val="00C909ED"/>
    <w:rsid w:val="00CB563B"/>
    <w:rsid w:val="00CC1C7F"/>
    <w:rsid w:val="00CC7A1E"/>
    <w:rsid w:val="00CD1B00"/>
    <w:rsid w:val="00D11212"/>
    <w:rsid w:val="00D236BD"/>
    <w:rsid w:val="00D23CD6"/>
    <w:rsid w:val="00D50519"/>
    <w:rsid w:val="00D86719"/>
    <w:rsid w:val="00D93645"/>
    <w:rsid w:val="00D94044"/>
    <w:rsid w:val="00D9445D"/>
    <w:rsid w:val="00DB569C"/>
    <w:rsid w:val="00DC4C2F"/>
    <w:rsid w:val="00DD28DE"/>
    <w:rsid w:val="00DD4843"/>
    <w:rsid w:val="00DF2F4D"/>
    <w:rsid w:val="00DF4D82"/>
    <w:rsid w:val="00E06F6E"/>
    <w:rsid w:val="00E166E6"/>
    <w:rsid w:val="00E3030A"/>
    <w:rsid w:val="00E37517"/>
    <w:rsid w:val="00E46653"/>
    <w:rsid w:val="00E64C92"/>
    <w:rsid w:val="00E7235A"/>
    <w:rsid w:val="00E73D2D"/>
    <w:rsid w:val="00EA258E"/>
    <w:rsid w:val="00ED0570"/>
    <w:rsid w:val="00EE6DF3"/>
    <w:rsid w:val="00F16B7B"/>
    <w:rsid w:val="00F20FA3"/>
    <w:rsid w:val="00F356D2"/>
    <w:rsid w:val="00F36FD5"/>
    <w:rsid w:val="00F540ED"/>
    <w:rsid w:val="00F6000D"/>
    <w:rsid w:val="00F72A85"/>
    <w:rsid w:val="00F86D4D"/>
    <w:rsid w:val="00FB6F40"/>
    <w:rsid w:val="00FD73EA"/>
    <w:rsid w:val="00FF0E5E"/>
    <w:rsid w:val="00FF161B"/>
    <w:rsid w:val="00FF76E6"/>
    <w:rsid w:val="3AF9B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34DE8"/>
  <w15:chartTrackingRefBased/>
  <w15:docId w15:val="{5F7940E6-5415-4F25-B7F9-36B889E47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5A1CB2"/>
    <w:pPr>
      <w:spacing w:after="0" w:line="240" w:lineRule="auto"/>
    </w:pPr>
  </w:style>
  <w:style w:type="paragraph" w:styleId="a4">
    <w:name w:val="caption"/>
    <w:basedOn w:val="a"/>
    <w:next w:val="a"/>
    <w:uiPriority w:val="35"/>
    <w:unhideWhenUsed/>
    <w:qFormat/>
    <w:rsid w:val="009B32A3"/>
    <w:pPr>
      <w:widowControl w:val="0"/>
      <w:spacing w:after="0" w:line="240" w:lineRule="auto"/>
    </w:pPr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paragraph" w:customStyle="1" w:styleId="0-">
    <w:name w:val="0-章"/>
    <w:basedOn w:val="a"/>
    <w:link w:val="0-0"/>
    <w:qFormat/>
    <w:rsid w:val="009B32A3"/>
    <w:pPr>
      <w:widowControl w:val="0"/>
      <w:spacing w:after="0" w:line="480" w:lineRule="auto"/>
      <w:mirrorIndents/>
      <w:outlineLvl w:val="0"/>
    </w:pPr>
    <w:rPr>
      <w:rFonts w:ascii="Times New Roman" w:eastAsia="標楷體" w:hAnsi="Times New Roman" w:cs="Times New Roman"/>
      <w:b/>
      <w:bCs/>
      <w:kern w:val="2"/>
      <w:sz w:val="28"/>
      <w:szCs w:val="28"/>
      <w:lang w:eastAsia="zh-TW"/>
    </w:rPr>
  </w:style>
  <w:style w:type="character" w:customStyle="1" w:styleId="0-0">
    <w:name w:val="0-章 字元"/>
    <w:basedOn w:val="a0"/>
    <w:link w:val="0-"/>
    <w:rsid w:val="009B32A3"/>
    <w:rPr>
      <w:rFonts w:ascii="Times New Roman" w:eastAsia="標楷體" w:hAnsi="Times New Roman" w:cs="Times New Roman"/>
      <w:b/>
      <w:bCs/>
      <w:kern w:val="2"/>
      <w:sz w:val="28"/>
      <w:szCs w:val="28"/>
      <w:lang w:eastAsia="zh-TW"/>
    </w:rPr>
  </w:style>
  <w:style w:type="paragraph" w:styleId="Web">
    <w:name w:val="Normal (Web)"/>
    <w:basedOn w:val="a"/>
    <w:uiPriority w:val="99"/>
    <w:semiHidden/>
    <w:unhideWhenUsed/>
    <w:rsid w:val="009B32A3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customStyle="1" w:styleId="EndNoteBibliography">
    <w:name w:val="EndNote Bibliography"/>
    <w:basedOn w:val="a"/>
    <w:link w:val="EndNoteBibliography0"/>
    <w:rsid w:val="00571088"/>
    <w:pPr>
      <w:widowControl w:val="0"/>
      <w:spacing w:after="0" w:line="240" w:lineRule="auto"/>
    </w:pPr>
    <w:rPr>
      <w:rFonts w:ascii="Times New Roman" w:eastAsia="新細明體" w:hAnsi="Times New Roman" w:cs="Times New Roman"/>
      <w:noProof/>
      <w:kern w:val="2"/>
      <w:sz w:val="24"/>
      <w:szCs w:val="24"/>
      <w:lang w:eastAsia="zh-TW"/>
    </w:rPr>
  </w:style>
  <w:style w:type="character" w:customStyle="1" w:styleId="EndNoteBibliography0">
    <w:name w:val="EndNote Bibliography 字元"/>
    <w:basedOn w:val="a0"/>
    <w:link w:val="EndNoteBibliography"/>
    <w:rsid w:val="00571088"/>
    <w:rPr>
      <w:rFonts w:ascii="Times New Roman" w:eastAsia="新細明體" w:hAnsi="Times New Roman" w:cs="Times New Roman"/>
      <w:noProof/>
      <w:kern w:val="2"/>
      <w:sz w:val="24"/>
      <w:szCs w:val="24"/>
      <w:lang w:eastAsia="zh-TW"/>
    </w:rPr>
  </w:style>
  <w:style w:type="character" w:styleId="a5">
    <w:name w:val="annotation reference"/>
    <w:basedOn w:val="a0"/>
    <w:uiPriority w:val="99"/>
    <w:semiHidden/>
    <w:unhideWhenUsed/>
    <w:rsid w:val="003B7735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3B7735"/>
    <w:pPr>
      <w:spacing w:line="240" w:lineRule="auto"/>
    </w:pPr>
    <w:rPr>
      <w:sz w:val="2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3B7735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7735"/>
    <w:rPr>
      <w:b/>
      <w:bCs/>
    </w:rPr>
  </w:style>
  <w:style w:type="character" w:customStyle="1" w:styleId="a9">
    <w:name w:val="註解主旨 字元"/>
    <w:basedOn w:val="a7"/>
    <w:link w:val="a8"/>
    <w:uiPriority w:val="99"/>
    <w:semiHidden/>
    <w:rsid w:val="003B7735"/>
    <w:rPr>
      <w:b/>
      <w:bCs/>
      <w:sz w:val="20"/>
      <w:szCs w:val="20"/>
    </w:rPr>
  </w:style>
  <w:style w:type="character" w:styleId="aa">
    <w:name w:val="Hyperlink"/>
    <w:basedOn w:val="a0"/>
    <w:uiPriority w:val="99"/>
    <w:semiHidden/>
    <w:unhideWhenUsed/>
    <w:rsid w:val="00DD4843"/>
    <w:rPr>
      <w:color w:val="0000FF"/>
      <w:u w:val="single"/>
    </w:rPr>
  </w:style>
  <w:style w:type="paragraph" w:styleId="ab">
    <w:name w:val="header"/>
    <w:basedOn w:val="a"/>
    <w:link w:val="ac"/>
    <w:uiPriority w:val="99"/>
    <w:unhideWhenUsed/>
    <w:rsid w:val="00B324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B324F1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B324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B324F1"/>
    <w:rPr>
      <w:sz w:val="20"/>
      <w:szCs w:val="20"/>
    </w:rPr>
  </w:style>
  <w:style w:type="paragraph" w:styleId="af">
    <w:name w:val="Subtitle"/>
    <w:basedOn w:val="a"/>
    <w:next w:val="a"/>
    <w:link w:val="af0"/>
    <w:uiPriority w:val="11"/>
    <w:qFormat/>
    <w:rsid w:val="001356EF"/>
    <w:pPr>
      <w:spacing w:after="60"/>
      <w:jc w:val="center"/>
      <w:outlineLvl w:val="1"/>
    </w:pPr>
    <w:rPr>
      <w:sz w:val="24"/>
      <w:szCs w:val="24"/>
    </w:rPr>
  </w:style>
  <w:style w:type="character" w:customStyle="1" w:styleId="af0">
    <w:name w:val="副標題 字元"/>
    <w:basedOn w:val="a0"/>
    <w:link w:val="af"/>
    <w:uiPriority w:val="11"/>
    <w:rsid w:val="001356E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9</Pages>
  <Words>1932</Words>
  <Characters>1101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ience Editing Experts</dc:creator>
  <cp:lastModifiedBy>francisca lam</cp:lastModifiedBy>
  <cp:revision>20</cp:revision>
  <cp:lastPrinted>2021-11-28T07:02:00Z</cp:lastPrinted>
  <dcterms:created xsi:type="dcterms:W3CDTF">2022-12-10T09:22:00Z</dcterms:created>
  <dcterms:modified xsi:type="dcterms:W3CDTF">2023-01-07T10:21:00Z</dcterms:modified>
</cp:coreProperties>
</file>